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65114251" w:rsidR="00941EEB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         </w:t>
      </w:r>
    </w:p>
    <w:p w14:paraId="59A91226" w14:textId="5863FF85" w:rsidR="00201A23" w:rsidRPr="00395FED" w:rsidRDefault="00B91A40" w:rsidP="00201A23">
      <w:pPr>
        <w:rPr>
          <w:rFonts w:eastAsia="Times New Roman" w:cstheme="minorHAnsi"/>
          <w:b/>
          <w:lang w:eastAsia="hr-HR"/>
        </w:rPr>
      </w:pPr>
      <w:r w:rsidRPr="006C1690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DE5DB1" w:rsidRPr="00395FED">
        <w:rPr>
          <w:rFonts w:eastAsia="Times New Roman" w:cstheme="minorHAnsi"/>
          <w:lang w:eastAsia="hr-HR"/>
        </w:rPr>
        <w:t xml:space="preserve">Naziv studija: </w:t>
      </w:r>
      <w:r w:rsidR="00201A23" w:rsidRPr="00395FED">
        <w:rPr>
          <w:rFonts w:eastAsia="Times New Roman" w:cstheme="minorHAnsi"/>
          <w:b/>
          <w:lang w:eastAsia="hr-HR"/>
        </w:rPr>
        <w:t xml:space="preserve">SVEUČILIŠNI </w:t>
      </w:r>
      <w:r w:rsidR="00E72640" w:rsidRPr="00395FED">
        <w:rPr>
          <w:rFonts w:eastAsia="Times New Roman" w:cstheme="minorHAnsi"/>
          <w:b/>
          <w:lang w:eastAsia="hr-HR"/>
        </w:rPr>
        <w:t xml:space="preserve">PRIJEDIPLOMSKI </w:t>
      </w:r>
      <w:r w:rsidR="00201A23" w:rsidRPr="00395FED">
        <w:rPr>
          <w:rFonts w:eastAsia="Times New Roman" w:cstheme="minorHAnsi"/>
          <w:b/>
          <w:lang w:eastAsia="hr-HR"/>
        </w:rPr>
        <w:t>STUDIJ</w:t>
      </w:r>
      <w:r w:rsidR="00E21A42" w:rsidRPr="00395FED">
        <w:rPr>
          <w:rFonts w:eastAsia="Times New Roman" w:cstheme="minorHAnsi"/>
          <w:b/>
          <w:lang w:eastAsia="hr-HR"/>
        </w:rPr>
        <w:t xml:space="preserve"> EDUKACIJSKA REHABILITACIJA</w:t>
      </w:r>
    </w:p>
    <w:p w14:paraId="462A1678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395FE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395FE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3BE717C" w:rsidR="00201A23" w:rsidRPr="00395FED" w:rsidRDefault="00A121CD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395FE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395FE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395FED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DD678F6" w:rsidR="00DE5DB1" w:rsidRPr="00395FED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395FED" w14:paraId="57E4BABF" w14:textId="77777777" w:rsidTr="00BA589C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395FE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9F3869" w:rsidRPr="00395FED" w14:paraId="1075763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CE14C24" w:rsidR="009F3869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E8C64D1" w:rsidR="009F3869" w:rsidRPr="00395FED" w:rsidRDefault="00171F62" w:rsidP="00B070E6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9F3869" w:rsidRPr="00395FED" w:rsidRDefault="00DC6543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9F3869" w:rsidRPr="00395FED" w:rsidRDefault="009F3869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60BD2551" w14:textId="77777777" w:rsidR="00BB610F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7F35388B" w14:textId="77777777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</w:p>
          <w:p w14:paraId="60EA1D5D" w14:textId="37C7382A" w:rsidR="007F7CC9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</w:p>
        </w:tc>
      </w:tr>
      <w:tr w:rsidR="009F3869" w:rsidRPr="00395FED" w14:paraId="13891D05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9F3869" w:rsidRPr="00395FED" w:rsidRDefault="009F3869" w:rsidP="003B68F2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</w:t>
            </w:r>
            <w:r w:rsidR="00171F62" w:rsidRPr="00395FED">
              <w:rPr>
                <w:rFonts w:cstheme="minorHAnsi"/>
              </w:rPr>
              <w:t>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07F0E502" w:rsidR="009F3869" w:rsidRPr="00395FED" w:rsidRDefault="00171F6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5095A300" w:rsidR="009F3869" w:rsidRPr="00395FED" w:rsidRDefault="009D0ED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9F3869" w:rsidRPr="00395FED" w:rsidRDefault="00171F62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511F9A29" w14:textId="68B21E9B" w:rsidR="005D00B5" w:rsidRPr="00395FED" w:rsidRDefault="00F91B97" w:rsidP="00C526E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</w:p>
          <w:p w14:paraId="4469F707" w14:textId="53F6A409" w:rsidR="007D1786" w:rsidRPr="00395FED" w:rsidRDefault="00512F1C" w:rsidP="007D1786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1E252F02" w14:textId="60A4ABFC" w:rsidR="007D1786" w:rsidRPr="00395FED" w:rsidRDefault="00512F1C" w:rsidP="007D1786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>
              <w:rPr>
                <w:rFonts w:cstheme="minorHAnsi"/>
                <w:color w:val="00B050"/>
              </w:rPr>
              <w:t xml:space="preserve"> 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1F620B" w:rsidRPr="00395FED" w14:paraId="3E5A9968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1F620B" w:rsidRPr="00395FED" w:rsidRDefault="001F620B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1F620B" w:rsidRPr="00395FED" w:rsidRDefault="00F91B97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1F620B" w:rsidRPr="00395FED" w:rsidRDefault="00F91B97" w:rsidP="001F620B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6F644458" w:rsidR="001F620B" w:rsidRPr="00395FED" w:rsidRDefault="00B35801" w:rsidP="001F620B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prof</w:t>
            </w:r>
            <w:r w:rsidR="00842FA6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dr.sc. 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Tena Velki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68DB9AA7" w:rsidR="00003460" w:rsidRPr="00395FED" w:rsidRDefault="00B7499C" w:rsidP="001F620B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BF7B57" w:rsidRPr="00395FED" w14:paraId="181DDBF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BF7B57" w:rsidRPr="00395FED" w:rsidRDefault="00BF7B5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BF7B57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BF7B57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89E9A3B" w14:textId="4BC8F679" w:rsidR="00B946CA" w:rsidRPr="00395FED" w:rsidRDefault="00B946CA" w:rsidP="00B946CA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69A272E0" w14:textId="04AC48A5" w:rsidR="00466231" w:rsidRPr="00395FED" w:rsidRDefault="00466231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E7EEDB1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306647B2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77A458D2" w:rsidR="00171F62" w:rsidRPr="00395FED" w:rsidRDefault="00F91B9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 dr. sc. Ana Mirković Moguš</w:t>
            </w:r>
            <w:r w:rsidR="00A243BD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0833626A" w:rsidR="00A243BD" w:rsidRPr="00395FED" w:rsidRDefault="00A243B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iana Moslavac Bičvić, </w:t>
            </w:r>
            <w:r w:rsidR="00FB0278" w:rsidRPr="00395FED">
              <w:rPr>
                <w:rFonts w:eastAsia="Times New Roman" w:cstheme="minorHAnsi"/>
                <w:lang w:eastAsia="hr-HR"/>
              </w:rPr>
              <w:t xml:space="preserve">viša </w:t>
            </w:r>
            <w:r w:rsidRPr="00395FED">
              <w:rPr>
                <w:rFonts w:eastAsia="Times New Roman" w:cstheme="minorHAnsi"/>
                <w:lang w:eastAsia="hr-HR"/>
              </w:rPr>
              <w:t>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965345" w:rsidRPr="00395FED">
              <w:rPr>
                <w:rFonts w:eastAsia="Times New Roman" w:cstheme="minorHAnsi"/>
                <w:lang w:eastAsia="hr-HR"/>
              </w:rPr>
              <w:t xml:space="preserve">  30/2</w:t>
            </w:r>
          </w:p>
        </w:tc>
      </w:tr>
      <w:tr w:rsidR="00171F62" w:rsidRPr="00395FED" w14:paraId="3D578BD0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5263502C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6221C4B4" w:rsidR="00171F62" w:rsidRPr="00395FED" w:rsidRDefault="00F402A9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F0CA51" w14:textId="77777777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Jurica Lovrinčević, viši pred. 2/2</w:t>
            </w:r>
          </w:p>
          <w:p w14:paraId="3B7973AD" w14:textId="2DCD03F1" w:rsidR="00171F62" w:rsidRPr="00395FED" w:rsidRDefault="00171F62" w:rsidP="006324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2C4EF2B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578D8DD" w14:textId="45410C49" w:rsidR="00551938" w:rsidRPr="00395FED" w:rsidRDefault="004771B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551938" w:rsidRPr="00395FED">
              <w:rPr>
                <w:rFonts w:eastAsia="Times New Roman" w:cstheme="minorHAnsi"/>
                <w:lang w:eastAsia="hr-HR"/>
              </w:rPr>
              <w:t>dr.</w:t>
            </w:r>
            <w:r w:rsidR="001B1FF8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551938" w:rsidRPr="00395FED">
              <w:rPr>
                <w:rFonts w:eastAsia="Times New Roman" w:cstheme="minorHAnsi"/>
                <w:lang w:eastAsia="hr-HR"/>
              </w:rPr>
              <w:t>s</w:t>
            </w:r>
            <w:r w:rsidRPr="00395FED">
              <w:rPr>
                <w:rFonts w:eastAsia="Times New Roman" w:cstheme="minorHAnsi"/>
                <w:lang w:eastAsia="hr-HR"/>
              </w:rPr>
              <w:t>c. Antonija Huljev</w:t>
            </w:r>
            <w:r w:rsidR="00551938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A5039C5" w14:textId="6B811B1E" w:rsidR="003124C7" w:rsidRPr="00395FED" w:rsidRDefault="004E034A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171F62" w:rsidRPr="00395FED" w14:paraId="6F9AD8B6" w14:textId="77777777" w:rsidTr="00FB273C">
        <w:trPr>
          <w:trHeight w:val="476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171F62" w:rsidRPr="00395FED" w:rsidRDefault="00F91B97" w:rsidP="00FB273C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1BC3ECED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293813" w14:textId="7CCBE4B9" w:rsidR="00171F62" w:rsidRPr="00395FED" w:rsidRDefault="002B0B89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F91B97" w:rsidRPr="00395FED">
              <w:rPr>
                <w:rFonts w:eastAsia="Times New Roman" w:cstheme="minorHAnsi"/>
                <w:lang w:eastAsia="hr-HR"/>
              </w:rPr>
              <w:t xml:space="preserve">dr. sc. </w:t>
            </w:r>
            <w:r w:rsidR="00FB273C" w:rsidRPr="00395FED">
              <w:rPr>
                <w:rFonts w:eastAsia="Times New Roman" w:cstheme="minorHAnsi"/>
                <w:lang w:eastAsia="hr-HR"/>
              </w:rPr>
              <w:t xml:space="preserve">Damir Tomić  </w:t>
            </w:r>
            <w:r w:rsidR="00C20DD9" w:rsidRPr="00395FED">
              <w:rPr>
                <w:rFonts w:eastAsia="Times New Roman" w:cstheme="minorHAnsi"/>
                <w:lang w:eastAsia="hr-HR"/>
              </w:rPr>
              <w:t>P, S, V</w:t>
            </w:r>
            <w:r w:rsidR="00256376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7B48E9" w:rsidRPr="00395FED">
              <w:rPr>
                <w:rFonts w:eastAsia="Times New Roman" w:cstheme="minorHAnsi"/>
                <w:lang w:eastAsia="hr-HR"/>
              </w:rPr>
              <w:t>15/2</w:t>
            </w:r>
          </w:p>
          <w:p w14:paraId="34850EF0" w14:textId="26B083E8" w:rsidR="00E2751D" w:rsidRPr="00395FED" w:rsidRDefault="00E2751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4998449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2E8A0A68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86BCF4F" w14:textId="5D1ACBE3" w:rsidR="00171F62" w:rsidRPr="00BD6F19" w:rsidRDefault="00305161" w:rsidP="00A80B0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9248893" w14:textId="1C5ACF3F" w:rsidR="005E387F" w:rsidRPr="00395FED" w:rsidRDefault="003155DD" w:rsidP="00A80B0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96364C" w:rsidRPr="003155DD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532453" w:rsidRPr="00395FED" w14:paraId="3A4672D5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395FED" w:rsidRDefault="00532453" w:rsidP="00BF7B5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53CD216D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38FDAD51" w14:textId="0AE0A913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3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66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395FE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A00667" w:rsidRPr="00395FED" w14:paraId="6DA1EED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34C1" w14:textId="66185ECC" w:rsidR="00A00667" w:rsidRPr="00395FED" w:rsidRDefault="00A00667" w:rsidP="00A006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</w:t>
            </w:r>
            <w:r w:rsidR="006F2EED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A10A" w14:textId="150D526A" w:rsidR="00A00667" w:rsidRPr="00395FED" w:rsidRDefault="007E6341" w:rsidP="00A00667">
            <w:pPr>
              <w:spacing w:after="0" w:line="240" w:lineRule="auto"/>
              <w:rPr>
                <w:rFonts w:cstheme="minorHAnsi"/>
                <w:bCs/>
              </w:rPr>
            </w:pPr>
            <w:r w:rsidRPr="00395FED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6B3" w14:textId="7E46CE13" w:rsidR="00A00667" w:rsidRPr="00395FED" w:rsidRDefault="00603BB5" w:rsidP="00A00667">
            <w:pPr>
              <w:shd w:val="clear" w:color="auto" w:fill="FFFFFF"/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76" w14:textId="7D5CADE7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E562" w14:textId="78A239C4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DDBB" w14:textId="028F05A6" w:rsidR="00A00667" w:rsidRPr="00395FED" w:rsidRDefault="00603BB5" w:rsidP="00A0066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C5DC1F9" w14:textId="4501734C" w:rsidR="00A00667" w:rsidRPr="00395FED" w:rsidRDefault="007E6341" w:rsidP="007E5DD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dr.sc. Damir Matanović </w:t>
            </w:r>
            <w:r w:rsidR="008A1555" w:rsidRPr="00395FED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6E8B35F5" w14:textId="03991F3B" w:rsidR="007E6341" w:rsidRPr="00395FED" w:rsidRDefault="008A1555" w:rsidP="007E5DD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7E6341" w:rsidRPr="00395FED">
              <w:rPr>
                <w:rFonts w:eastAsia="Times New Roman" w:cstheme="minorHAnsi"/>
                <w:lang w:eastAsia="hr-HR"/>
              </w:rPr>
              <w:t>dr.sc. Pavao Nujić</w:t>
            </w:r>
            <w:r w:rsidRPr="00395FED">
              <w:rPr>
                <w:rFonts w:eastAsia="Times New Roman" w:cstheme="minorHAnsi"/>
                <w:lang w:eastAsia="hr-HR"/>
              </w:rPr>
              <w:t xml:space="preserve"> 0,5P, S</w:t>
            </w:r>
          </w:p>
        </w:tc>
      </w:tr>
      <w:tr w:rsidR="002C59D0" w:rsidRPr="00395FED" w14:paraId="2724E5EB" w14:textId="77777777" w:rsidTr="001346CB">
        <w:trPr>
          <w:trHeight w:val="56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0378CBE2" w:rsidR="002C59D0" w:rsidRPr="00395FED" w:rsidRDefault="00167220" w:rsidP="0014710C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14710C" w:rsidRPr="00395FED">
              <w:rPr>
                <w:rFonts w:cstheme="minorHAnsi"/>
              </w:rPr>
              <w:t>1</w:t>
            </w:r>
            <w:r w:rsidR="002C59D0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77777777" w:rsidR="002C59D0" w:rsidRPr="00395FED" w:rsidRDefault="002C59D0" w:rsidP="001346CB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723D716" w:rsidR="002C59D0" w:rsidRPr="00395FED" w:rsidRDefault="00456251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7777777" w:rsidR="002C59D0" w:rsidRPr="00395FED" w:rsidRDefault="002C59D0" w:rsidP="002C59D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28B0AA8" w14:textId="362EDE9C" w:rsidR="002C59D0" w:rsidRPr="00395FED" w:rsidRDefault="002C59D0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3F1EE05D" w:rsidR="00A81B7B" w:rsidRPr="00395FED" w:rsidRDefault="00EC46DE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9C35D2" w:rsidRPr="00395FED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25FA30DF" w14:textId="66D6BB09" w:rsidR="00167220" w:rsidRPr="00395FE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395FED" w:rsidRDefault="00035B2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2F4F8C24" w14:textId="23C97547" w:rsidR="00E72640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645BA80E" w14:textId="0FA45B4F" w:rsidR="001023D2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395FE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</w:t>
      </w:r>
      <w:r w:rsidR="001023D2" w:rsidRPr="00395FE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395FE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02B1AC66" w:rsidR="001023D2" w:rsidRPr="00395FED" w:rsidRDefault="00A121CD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395FE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2700104F" w:rsidR="001023D2" w:rsidRPr="00395FE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1023D2" w:rsidRPr="00395FED" w14:paraId="30FC62F7" w14:textId="77777777" w:rsidTr="0066600A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395FE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F15905" w:rsidRPr="00395FED" w14:paraId="7872CA60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F15905" w:rsidRPr="00395FED" w:rsidRDefault="00F15905" w:rsidP="00F159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529DC5D7" w:rsidR="00F15905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I</w:t>
            </w:r>
            <w:r w:rsidR="009C35D2" w:rsidRPr="00395FED">
              <w:rPr>
                <w:rFonts w:eastAsia="Calibri" w:cstheme="minorHAnsi"/>
                <w:bCs/>
              </w:rPr>
              <w:t xml:space="preserve">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F4A1738" w:rsidR="00F15905" w:rsidRPr="00395FED" w:rsidRDefault="00167220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F15905" w:rsidRPr="00395FED" w:rsidRDefault="007121F7" w:rsidP="00F15905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3A28E1AE" w14:textId="523C5F39" w:rsidR="003124C7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</w:p>
          <w:p w14:paraId="68B2A35C" w14:textId="069F7506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  <w:r w:rsidR="00F83F44">
              <w:rPr>
                <w:rFonts w:ascii="Times New Roman" w:hAnsi="Times New Roman" w:cs="Times New Roman"/>
                <w:color w:val="00B050"/>
              </w:rPr>
              <w:t>15/1</w:t>
            </w:r>
          </w:p>
          <w:p w14:paraId="33164571" w14:textId="01877DBB" w:rsidR="0044447B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  <w:r w:rsidR="00F83F44">
              <w:rPr>
                <w:rFonts w:ascii="Times New Roman" w:hAnsi="Times New Roman" w:cs="Times New Roman"/>
                <w:color w:val="00B050"/>
              </w:rPr>
              <w:t xml:space="preserve"> 15/1</w:t>
            </w:r>
          </w:p>
        </w:tc>
      </w:tr>
      <w:tr w:rsidR="007121F7" w:rsidRPr="00395FED" w14:paraId="3A591CD2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7121F7" w:rsidRPr="00395FED" w:rsidRDefault="007121F7" w:rsidP="007121F7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13F5EAF8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3506E114" w:rsidR="007121F7" w:rsidRPr="00395FED" w:rsidRDefault="009D0ED2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6408812C" w14:textId="73053D3E" w:rsidR="007121F7" w:rsidRPr="00395FED" w:rsidRDefault="007121F7" w:rsidP="007121F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</w:t>
            </w:r>
          </w:p>
          <w:p w14:paraId="6041B62A" w14:textId="2A974A82" w:rsidR="00DB0CE1" w:rsidRPr="00395FED" w:rsidRDefault="00512F1C" w:rsidP="00DB0CE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3952D8EF" w14:textId="6661002A" w:rsidR="007D1786" w:rsidRPr="00395FED" w:rsidRDefault="00512F1C" w:rsidP="00DB0CE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 w:rsidR="001C6E43" w:rsidRPr="00395FED">
              <w:rPr>
                <w:rFonts w:cstheme="minorHAnsi"/>
                <w:color w:val="00B050"/>
              </w:rPr>
              <w:t xml:space="preserve">  15/1</w:t>
            </w:r>
          </w:p>
        </w:tc>
      </w:tr>
      <w:tr w:rsidR="007121F7" w:rsidRPr="00395FED" w14:paraId="0C25141D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D7F0AED" w14:textId="77777777" w:rsidR="00B35801" w:rsidRPr="00395FED" w:rsidRDefault="00B35801" w:rsidP="00B3580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prof.dr.sc. Tena Velki </w:t>
            </w:r>
          </w:p>
          <w:p w14:paraId="552BCB5A" w14:textId="18BD5744" w:rsidR="00003460" w:rsidRPr="00395FED" w:rsidRDefault="002578B5" w:rsidP="007121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0000" w:themeColor="text1"/>
                <w:lang w:eastAsia="hr-HR"/>
              </w:rPr>
              <w:t>Zrinka Lovrinčević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, asis</w:t>
            </w:r>
            <w:r w:rsidR="007F7CC9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7121F7" w:rsidRPr="00395FED" w14:paraId="0C56038B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77777777" w:rsidR="007121F7" w:rsidRPr="00395FED" w:rsidRDefault="007121F7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5B7A47EB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7121F7" w:rsidRPr="00395FED" w:rsidRDefault="007121F7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12F2BEB1" w14:textId="5C46F19E" w:rsidR="007121F7" w:rsidRPr="00395FED" w:rsidRDefault="0073325C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F2F23" w:rsidRPr="00395FED">
              <w:rPr>
                <w:rFonts w:eastAsia="Times New Roman" w:cstheme="minorHAnsi"/>
                <w:color w:val="000000" w:themeColor="text1"/>
                <w:lang w:eastAsia="hr-HR"/>
              </w:rPr>
              <w:t>Dragana Mamić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2044D96E" w14:textId="55826A2C" w:rsidR="0073325C" w:rsidRPr="00395FED" w:rsidRDefault="00512F1C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C1612" w:rsidRPr="00395FED">
              <w:rPr>
                <w:rFonts w:cstheme="minorHAnsi"/>
                <w:color w:val="00B050"/>
              </w:rPr>
              <w:t>Ivona Tuđman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7121F7" w:rsidRPr="00395FED" w14:paraId="0D4369A9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5F0C2271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BA0FF85" w14:textId="79316A40" w:rsidR="007121F7" w:rsidRDefault="005860EB" w:rsidP="007121F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3A77494A" w14:textId="253C71D5" w:rsidR="00066C39" w:rsidRPr="00395FED" w:rsidRDefault="00066C39" w:rsidP="000E757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121F7" w:rsidRPr="00395FED" w14:paraId="40B09E13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7121F7" w:rsidRPr="00395FED" w:rsidRDefault="003F33DA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77777777" w:rsidR="007121F7" w:rsidRPr="00395FED" w:rsidRDefault="003F33DA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1D64C99D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  <w:r w:rsidR="00832A82" w:rsidRPr="00395FED">
              <w:rPr>
                <w:rFonts w:cstheme="minorHAns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7121F7" w:rsidRPr="00395FED" w:rsidRDefault="003F33DA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6FDFFBE" w14:textId="16DFCEA4" w:rsidR="007121F7" w:rsidRPr="00395FED" w:rsidRDefault="004F5DBD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zv. prof. dr. sc. Ivica Kelam</w:t>
            </w:r>
            <w:r w:rsidR="003F33DA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2307363B" w:rsidR="003F33DA" w:rsidRPr="00395FED" w:rsidRDefault="003F33DA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van Včev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3F33DA" w:rsidRPr="00395FED" w14:paraId="0599A0E4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13BB473C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7BDCF801" w:rsidR="003F33DA" w:rsidRPr="00395FED" w:rsidRDefault="00F402A9" w:rsidP="003F33DA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8BAC6CC" w14:textId="70DEA860" w:rsidR="00027ACC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266009">
              <w:rPr>
                <w:rFonts w:eastAsia="Times New Roman" w:cstheme="minorHAnsi"/>
                <w:lang w:eastAsia="hr-HR"/>
              </w:rPr>
              <w:t>30</w:t>
            </w:r>
            <w:r w:rsidRPr="00395FED">
              <w:rPr>
                <w:rFonts w:eastAsia="Times New Roman" w:cstheme="minorHAnsi"/>
                <w:lang w:eastAsia="hr-HR"/>
              </w:rPr>
              <w:t>/</w:t>
            </w:r>
            <w:r w:rsidR="002578B5">
              <w:rPr>
                <w:rFonts w:eastAsia="Times New Roman" w:cstheme="minorHAnsi"/>
                <w:lang w:eastAsia="hr-HR"/>
              </w:rPr>
              <w:t>1</w:t>
            </w:r>
          </w:p>
          <w:p w14:paraId="2632CAC5" w14:textId="219C9447" w:rsidR="003F33DA" w:rsidRPr="00395FED" w:rsidRDefault="002578B5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trik Petrov, pred. 30/1</w:t>
            </w:r>
          </w:p>
        </w:tc>
      </w:tr>
      <w:tr w:rsidR="003F33DA" w:rsidRPr="00395FED" w14:paraId="6D443F5E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0203A3A9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44CB18C" w14:textId="10EE9940" w:rsidR="003F33DA" w:rsidRPr="00395FED" w:rsidRDefault="00512F1C" w:rsidP="00F4687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3F33DA" w:rsidRPr="00395FED" w14:paraId="131D02C7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597DD5B" w:rsidR="003F33DA" w:rsidRPr="00395FED" w:rsidRDefault="00686639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CE826FC" w14:textId="1976B18B" w:rsidR="002A714E" w:rsidRPr="00395FED" w:rsidRDefault="002A714E" w:rsidP="002A714E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13D9519F" w14:textId="78A6090D" w:rsidR="00615B9F" w:rsidRPr="00395FED" w:rsidRDefault="00EC5B8F" w:rsidP="003F33D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</w:p>
        </w:tc>
      </w:tr>
      <w:tr w:rsidR="003F33DA" w:rsidRPr="00395FED" w14:paraId="273B4BC5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41632E7" w14:textId="77777777" w:rsidR="00D36336" w:rsidRPr="00395FED" w:rsidRDefault="00D36336" w:rsidP="00D36336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0E567E63" w14:textId="38825004" w:rsidR="0066600A" w:rsidRPr="00395FED" w:rsidRDefault="003A6BA7" w:rsidP="00701C6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3F33DA" w:rsidRPr="00395FED" w14:paraId="5B1463C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395FED" w:rsidRDefault="003F33DA" w:rsidP="003F33DA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7F883832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14EDB6E0" w14:textId="3E0BD864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5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395FED" w14:paraId="70D58E8D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743DD92D" w:rsidR="00147881" w:rsidRPr="00395FED" w:rsidRDefault="00186367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777777" w:rsidR="00147881" w:rsidRPr="00395FED" w:rsidRDefault="00147881" w:rsidP="00147881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7777777" w:rsidR="00147881" w:rsidRPr="00395FED" w:rsidRDefault="00147881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AC9FE75" w14:textId="7A4472BB" w:rsidR="00147881" w:rsidRPr="00395FED" w:rsidRDefault="00147881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D1384AB" w14:textId="23B99800" w:rsidR="00A732E6" w:rsidRPr="00395FED" w:rsidRDefault="00352B3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rešimir Vidačić, asist.</w:t>
            </w:r>
            <w:r w:rsidR="00A732E6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147881" w:rsidRPr="00395FED" w14:paraId="1505BCA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723BD393" w:rsidR="00147881" w:rsidRPr="00395FED" w:rsidRDefault="00147881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77777777" w:rsidR="00147881" w:rsidRPr="00395FED" w:rsidRDefault="00147881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77777777" w:rsidR="00147881" w:rsidRPr="00395FED" w:rsidRDefault="00147881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FCB10FA" w14:textId="2A332352" w:rsidR="00147881" w:rsidRPr="00395FED" w:rsidRDefault="00701C64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147881" w:rsidRPr="00395FED">
              <w:rPr>
                <w:rFonts w:eastAsia="Times New Roman" w:cstheme="minorHAnsi"/>
                <w:lang w:eastAsia="hr-HR"/>
              </w:rPr>
              <w:t>d</w:t>
            </w:r>
            <w:r w:rsidRPr="00395FED">
              <w:rPr>
                <w:rFonts w:eastAsia="Times New Roman" w:cstheme="minorHAnsi"/>
                <w:lang w:eastAsia="hr-HR"/>
              </w:rPr>
              <w:t>r. sc. Ana Katalenić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A972F7D" w14:textId="332D8826" w:rsidR="001F3FBF" w:rsidRPr="00395FED" w:rsidRDefault="006D5FB6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387F3D" w:rsidRPr="00395FED" w14:paraId="5AF648D6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A229" w14:textId="734DFA8D" w:rsidR="00387F3D" w:rsidRPr="00395FED" w:rsidRDefault="00684F13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4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F73A" w14:textId="2FC1A9D9" w:rsidR="00387F3D" w:rsidRPr="00395FED" w:rsidRDefault="00387F3D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Volonterski rad</w:t>
            </w:r>
            <w:r w:rsidR="008C1612" w:rsidRPr="00395FED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6155" w14:textId="10137F37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DE0F" w14:textId="5318B819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B9AC" w14:textId="765B6E98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B541" w14:textId="5277F9CB" w:rsidR="00387F3D" w:rsidRPr="00395FED" w:rsidRDefault="00684F13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1</w:t>
            </w:r>
          </w:p>
        </w:tc>
        <w:tc>
          <w:tcPr>
            <w:tcW w:w="4140" w:type="dxa"/>
          </w:tcPr>
          <w:p w14:paraId="24B6B85A" w14:textId="4FCD8F90" w:rsidR="00266009" w:rsidRPr="00266009" w:rsidRDefault="00266009" w:rsidP="0044203A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66009">
              <w:rPr>
                <w:rFonts w:cstheme="minorHAnsi"/>
                <w:color w:val="000000" w:themeColor="text1"/>
              </w:rPr>
              <w:t>doc. dr. sc. Ljiljana Širić</w:t>
            </w:r>
            <w:r>
              <w:rPr>
                <w:rFonts w:cstheme="minorHAnsi"/>
                <w:color w:val="000000" w:themeColor="text1"/>
              </w:rPr>
              <w:t xml:space="preserve">  </w:t>
            </w:r>
          </w:p>
          <w:p w14:paraId="499E5A2D" w14:textId="69C4BC59" w:rsidR="00387F3D" w:rsidRPr="00395FED" w:rsidRDefault="00387F3D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76FDD44E" w14:textId="6F3F386E" w:rsidR="000E3D94" w:rsidRPr="00395FED" w:rsidRDefault="000E3D94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A8F4E36" w14:textId="20F520F3" w:rsidR="00E3551E" w:rsidRPr="00395FED" w:rsidRDefault="00E3551E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6B8546A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188B6ECE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82697E6" w14:textId="0F6BABED" w:rsidR="00E3551E" w:rsidRPr="00395FED" w:rsidRDefault="00E3551E" w:rsidP="00E3551E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GODINA</w:t>
      </w:r>
    </w:p>
    <w:p w14:paraId="3B9E1BD6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3B9EACF2" w14:textId="3A355F50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515D8F56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D50C4C4" w14:textId="543F788D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Zimski semestar</w:t>
      </w:r>
    </w:p>
    <w:p w14:paraId="6E99439B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8C37830" w14:textId="487E7CCB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E3551E" w:rsidRPr="00395FED" w14:paraId="729A15B0" w14:textId="77777777" w:rsidTr="00D6622F">
        <w:tc>
          <w:tcPr>
            <w:tcW w:w="539" w:type="dxa"/>
            <w:shd w:val="clear" w:color="auto" w:fill="D9D9D9" w:themeFill="background1" w:themeFillShade="D9"/>
          </w:tcPr>
          <w:p w14:paraId="4DE68C0C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097948F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22AF083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459C520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EC606D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3BFC8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54ADF3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CA21F5C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35B40" w:rsidRPr="00395FED" w14:paraId="16732FE0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F82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C2A358" w14:textId="0B26AD61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14321" w14:textId="37143E5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932DD" w14:textId="490C56B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11504" w14:textId="1EA872BD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AFEDEE" w14:textId="1BFB3654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8D1DE5" w14:textId="77777777" w:rsidR="00235B40" w:rsidRPr="00395FED" w:rsidRDefault="00235B40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Zvonimir Užarević</w:t>
            </w:r>
            <w:r w:rsidR="009C35D2" w:rsidRPr="00395FED">
              <w:rPr>
                <w:rFonts w:cstheme="minorHAnsi"/>
                <w:color w:val="000000"/>
              </w:rPr>
              <w:t xml:space="preserve">  </w:t>
            </w:r>
          </w:p>
          <w:p w14:paraId="7BA8D152" w14:textId="17E7B867" w:rsidR="009512BF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18BB6360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C3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4F4B1" w14:textId="5F42D3B7" w:rsidR="00235B40" w:rsidRPr="00395FED" w:rsidRDefault="00235B40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BFB4C" w14:textId="0E11CBD4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47A04" w14:textId="6433FA1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19920B" w14:textId="3E35EEAF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47860" w14:textId="00A733C1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AE68D" w14:textId="47859A80" w:rsidR="00235B40" w:rsidRPr="00395FED" w:rsidRDefault="00512F1C" w:rsidP="00ED1613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ED1613" w:rsidRPr="00395FED">
              <w:rPr>
                <w:rFonts w:cstheme="minorHAnsi"/>
                <w:color w:val="00B050"/>
              </w:rPr>
              <w:t>prof</w:t>
            </w:r>
            <w:r w:rsidR="00235B40" w:rsidRPr="00395FED">
              <w:rPr>
                <w:rFonts w:cstheme="minorHAnsi"/>
                <w:color w:val="00B050"/>
              </w:rPr>
              <w:t xml:space="preserve">. dr. sc. </w:t>
            </w:r>
            <w:r w:rsidR="00ED1613" w:rsidRPr="00395FED">
              <w:rPr>
                <w:rFonts w:cstheme="minorHAnsi"/>
                <w:color w:val="00B050"/>
              </w:rPr>
              <w:t xml:space="preserve"> </w:t>
            </w:r>
            <w:r w:rsidR="00422859" w:rsidRPr="00395FED">
              <w:rPr>
                <w:rFonts w:cstheme="minorHAnsi"/>
                <w:color w:val="00B050"/>
              </w:rPr>
              <w:t xml:space="preserve">Silva </w:t>
            </w:r>
            <w:r w:rsidR="00ED1613" w:rsidRPr="00395FED">
              <w:rPr>
                <w:rFonts w:cstheme="minorHAnsi"/>
                <w:color w:val="00B050"/>
              </w:rPr>
              <w:t xml:space="preserve">Butković </w:t>
            </w:r>
            <w:r w:rsidR="00422859" w:rsidRPr="00395FED">
              <w:rPr>
                <w:rFonts w:cstheme="minorHAnsi"/>
                <w:color w:val="00B050"/>
              </w:rPr>
              <w:t>Soldo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 xml:space="preserve">  15/2</w:t>
            </w:r>
          </w:p>
        </w:tc>
      </w:tr>
      <w:tr w:rsidR="00235B40" w:rsidRPr="00395FED" w14:paraId="426FD223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01D88" w14:textId="77777777" w:rsidR="00235B40" w:rsidRPr="00395FED" w:rsidRDefault="00235B40" w:rsidP="005E33D6">
            <w:pPr>
              <w:rPr>
                <w:rFonts w:cstheme="minorHAnsi"/>
              </w:rPr>
            </w:pPr>
            <w:bookmarkStart w:id="0" w:name="_Hlk211947978"/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9EB6F" w14:textId="01C1CF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9D2ED" w14:textId="5BC533F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D7A27" w14:textId="4A02B07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9422E0" w14:textId="3BB19F0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ADD1E" w14:textId="2A543C7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472B5" w14:textId="3759A6FB" w:rsidR="00235B40" w:rsidRPr="00395FED" w:rsidRDefault="00512F1C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35B40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3B3C666B" w14:textId="768E38EB" w:rsidR="00422859" w:rsidRPr="00395FED" w:rsidRDefault="00512F1C" w:rsidP="00235B40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422859" w:rsidRPr="00395FE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1</w:t>
            </w:r>
          </w:p>
          <w:p w14:paraId="6FAFB2EB" w14:textId="6D36C32C" w:rsidR="00B944CD" w:rsidRPr="00395FED" w:rsidRDefault="00B944C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Pr="00395FED">
              <w:rPr>
                <w:rFonts w:cstheme="minorHAnsi"/>
                <w:color w:val="00B050"/>
              </w:rPr>
              <w:t xml:space="preserve">sc. </w:t>
            </w:r>
            <w:r w:rsidR="00D6622F"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 w:rsidR="00F83F44">
              <w:rPr>
                <w:rFonts w:cstheme="minorHAnsi"/>
                <w:color w:val="00B050"/>
              </w:rPr>
              <w:t>Kos</w:t>
            </w:r>
            <w:r w:rsidR="00D6622F">
              <w:rPr>
                <w:rFonts w:cstheme="minorHAnsi"/>
                <w:color w:val="00B050"/>
              </w:rPr>
              <w:t>, viša asist.</w:t>
            </w:r>
            <w:r w:rsidR="00627C64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bookmarkEnd w:id="0"/>
      <w:tr w:rsidR="00235B40" w:rsidRPr="00395FED" w14:paraId="64BE1D5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0CA" w14:textId="569DB4C2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3CDAB1" w14:textId="1E5EE54E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E5B98" w14:textId="1BB9B3F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C9EE6" w14:textId="2E5645F1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8BEBC" w14:textId="3E39078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A22B1" w14:textId="4FE7BCA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72153" w14:textId="4E400B2E" w:rsidR="00235B40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D5BBA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6256C73" w14:textId="24F1A298" w:rsidR="00B7499C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1D7241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35B40" w:rsidRPr="00395FED" w14:paraId="7B953B2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6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9903F" w14:textId="546951E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CF963B" w14:textId="128E940E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C32B01" w14:textId="1677FDF6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55897A" w14:textId="2B50A8AA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7C511" w14:textId="09ECA5BD" w:rsidR="00235B40" w:rsidRPr="00395FED" w:rsidRDefault="00235B40" w:rsidP="00B7499C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0FA220" w14:textId="77777777" w:rsidR="00114DAF" w:rsidRDefault="00232E35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. dr. sc. Ljiljana Šir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BA31CD0" w14:textId="1CA64729" w:rsidR="00B944CD" w:rsidRPr="00114DAF" w:rsidRDefault="00114DAF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14DAF">
              <w:rPr>
                <w:rFonts w:cstheme="minorHAnsi"/>
                <w:color w:val="00B050"/>
              </w:rPr>
              <w:t>dr.</w:t>
            </w:r>
            <w:r w:rsidR="00492345">
              <w:rPr>
                <w:rFonts w:cstheme="minorHAnsi"/>
                <w:color w:val="00B050"/>
              </w:rPr>
              <w:t xml:space="preserve"> </w:t>
            </w:r>
            <w:r w:rsidRPr="00114DAF">
              <w:rPr>
                <w:rFonts w:cstheme="minorHAnsi"/>
                <w:color w:val="00B050"/>
              </w:rPr>
              <w:t>sc. Anamarija Soldo Koruga</w:t>
            </w:r>
            <w:r w:rsidR="00512F1C">
              <w:rPr>
                <w:rFonts w:cstheme="minorHAnsi"/>
                <w:color w:val="00B050"/>
              </w:rPr>
              <w:t>, asist.</w:t>
            </w:r>
            <w:r w:rsidR="000E1C92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35B40" w:rsidRPr="00395FED" w14:paraId="0D896FEC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D4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0C2788" w14:textId="2DC6CCD3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564FA" w14:textId="2BE6269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F72C1" w14:textId="0FBC2E51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B24F32" w14:textId="1F961FF3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51F62" w14:textId="3CC5E18F" w:rsidR="00235B40" w:rsidRPr="00395FED" w:rsidRDefault="00F402A9" w:rsidP="00235B40">
            <w:pPr>
              <w:jc w:val="center"/>
              <w:rPr>
                <w:rFonts w:cstheme="minorHAnsi"/>
                <w:b/>
                <w:bCs/>
              </w:rPr>
            </w:pPr>
            <w:r w:rsidRPr="00395FED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2E5082" w14:textId="77777777" w:rsidR="00235B40" w:rsidRPr="00395FED" w:rsidRDefault="0001786F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57E1D3DB" w14:textId="3A792FDF" w:rsidR="00C52F0D" w:rsidRPr="00395FED" w:rsidRDefault="00C52F0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D10D023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71C5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85E2" w14:textId="5D4AC06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85349E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0F78F" w14:textId="0FECC9DC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E5F53A" w14:textId="50CD408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D8878" w14:textId="0A08C88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690145" w14:textId="67045B9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8E85A6" w14:textId="5BEA138D" w:rsidR="008972B6" w:rsidRPr="00395FED" w:rsidRDefault="009F7AAF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Rahaela Varga</w:t>
            </w:r>
          </w:p>
          <w:p w14:paraId="15C3A154" w14:textId="05B4DE91" w:rsidR="0073790B" w:rsidRPr="00395FED" w:rsidRDefault="0073790B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66C468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D802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FAC6F6" w14:textId="547B74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AFC74D" w14:textId="6F8D8B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7D993B" w14:textId="705E158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6C587C" w14:textId="0E01A116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B3DAC" w14:textId="5DE61D2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8058FC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67536C3D" w14:textId="1016F0F5" w:rsidR="00453E95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44CD" w:rsidRPr="00395FED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453E95" w:rsidRPr="00395FED">
              <w:rPr>
                <w:rFonts w:eastAsia="Times New Roman" w:cstheme="minorHAnsi"/>
                <w:color w:val="00B050"/>
                <w:lang w:eastAsia="hr-HR"/>
              </w:rPr>
              <w:t>, asist.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409ED7CF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E14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F2A9C" w14:textId="4092BD04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2AF76" w14:textId="64EC130C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23E52" w14:textId="3D49F50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4DC4C0" w14:textId="6A73B0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81E86B" w14:textId="78AF16D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926B0F" w14:textId="226AABBB" w:rsidR="00235B40" w:rsidRPr="00395FED" w:rsidRDefault="00F07F95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Lidija Bakota</w:t>
            </w:r>
            <w:r w:rsidR="00B01FDA" w:rsidRPr="00395FED">
              <w:rPr>
                <w:rFonts w:cstheme="minorHAnsi"/>
                <w:color w:val="000000"/>
              </w:rPr>
              <w:t xml:space="preserve"> </w:t>
            </w:r>
          </w:p>
          <w:p w14:paraId="3C1D06E8" w14:textId="74CCDA9D" w:rsidR="00422859" w:rsidRPr="00395FED" w:rsidRDefault="00B01FDA" w:rsidP="00B01F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35B40" w:rsidRPr="00395FED" w14:paraId="69B7868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AE73" w14:textId="5DE961E5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F4998" w14:textId="7943B9C9" w:rsidR="00235B40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 xml:space="preserve">Uvod u prevenciju biopsihosocijalnih razvojnih poremeć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72190" w14:textId="546C012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F66E1" w14:textId="1B02FAB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AB035" w14:textId="4E7551FE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96E5BA" w14:textId="41CFBAF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A991E" w14:textId="77777777" w:rsidR="00CD03C8" w:rsidRPr="00C624F0" w:rsidRDefault="00CD03C8" w:rsidP="00CD03C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>
              <w:rPr>
                <w:rFonts w:ascii="Calibri" w:eastAsia="Times New Roman" w:hAnsi="Calibri" w:cs="Calibri"/>
                <w:color w:val="00B050"/>
                <w:lang w:eastAsia="hr-HR"/>
              </w:rPr>
              <w:t>izv. prof. dr. sc. Lejla Kuralić Čišić</w:t>
            </w:r>
          </w:p>
          <w:p w14:paraId="53F7EFCE" w14:textId="799E6275" w:rsidR="00316F7A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>
              <w:rPr>
                <w:rFonts w:cstheme="minorHAnsi"/>
                <w:color w:val="00B050"/>
              </w:rPr>
              <w:t>Silvija Hinek</w:t>
            </w:r>
          </w:p>
        </w:tc>
      </w:tr>
      <w:tr w:rsidR="00E3551E" w:rsidRPr="00395FED" w14:paraId="2260020E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FEC3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F3B28" w14:textId="7FC539C6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Slobodni izborni-student </w:t>
            </w:r>
            <w:r w:rsidR="00FB29BD" w:rsidRPr="00395FED">
              <w:rPr>
                <w:rFonts w:cstheme="minorHAnsi"/>
                <w:b/>
              </w:rPr>
              <w:t>izabire</w:t>
            </w:r>
          </w:p>
          <w:p w14:paraId="5CCD4FD6" w14:textId="007E05BF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9C6A4A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</w:t>
            </w:r>
            <w:r w:rsidR="00FB29BD" w:rsidRPr="00395FED">
              <w:rPr>
                <w:rFonts w:cstheme="minorHAnsi"/>
                <w:b/>
              </w:rPr>
              <w:t>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CAA92" w14:textId="77777777" w:rsidR="00E3551E" w:rsidRPr="00395FED" w:rsidRDefault="00E3551E" w:rsidP="00021B2E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8771D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E3F5E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1DCF3" w14:textId="77777777" w:rsidR="00E3551E" w:rsidRPr="00395FED" w:rsidRDefault="00E3551E" w:rsidP="00021B2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86546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27FAF" w:rsidRPr="00395FED" w14:paraId="15274DA7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19B5" w14:textId="45DE1F4C" w:rsidR="00027FAF" w:rsidRPr="00395FED" w:rsidRDefault="00027FAF" w:rsidP="009C6A4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C1A83" w14:textId="1BADB097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91BA53" w14:textId="121325DC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A5FED6" w14:textId="01E89206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2E14CF" w14:textId="4B9ED622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E12476" w14:textId="2789B729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4AC4A" w14:textId="3A371570" w:rsidR="00387F3D" w:rsidRPr="00395FED" w:rsidRDefault="002678F6" w:rsidP="00C3036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</w:t>
            </w:r>
            <w:r w:rsidR="00AB5279" w:rsidRPr="00395FED">
              <w:rPr>
                <w:rFonts w:cstheme="minorHAnsi"/>
              </w:rPr>
              <w:t>dr</w:t>
            </w:r>
            <w:r w:rsidR="00AB5279" w:rsidRPr="00395FED">
              <w:rPr>
                <w:rFonts w:cstheme="minorHAnsi"/>
                <w:color w:val="000000" w:themeColor="text1"/>
              </w:rPr>
              <w:t xml:space="preserve">.sc. </w:t>
            </w:r>
            <w:r w:rsidR="00453E95" w:rsidRPr="00395FED">
              <w:rPr>
                <w:rFonts w:cstheme="minorHAnsi"/>
                <w:color w:val="000000" w:themeColor="text1"/>
              </w:rPr>
              <w:t>Damir Tom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5240A5D9" w14:textId="48765A61" w:rsidR="00422859" w:rsidRPr="00395FED" w:rsidRDefault="000E1C92" w:rsidP="00C3036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D44C8D" w:rsidRPr="00395FED">
              <w:rPr>
                <w:rFonts w:cstheme="minorHAnsi"/>
                <w:color w:val="00B050"/>
              </w:rPr>
              <w:t>Ivana Ivandić</w:t>
            </w:r>
          </w:p>
        </w:tc>
      </w:tr>
      <w:tr w:rsidR="00027FAF" w:rsidRPr="00395FED" w14:paraId="193E0CD6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3872" w14:textId="05E1A657" w:rsidR="00027FAF" w:rsidRPr="00395FED" w:rsidRDefault="00027FAF" w:rsidP="00ED1B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D9572E" w14:textId="715C4F32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F22EC5" w14:textId="69446D71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F8F1BE" w14:textId="1595ED0F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EC602" w14:textId="64A0176A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DF3F93" w14:textId="6CAF1B04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16FB78" w14:textId="729D884E" w:rsidR="003663D3" w:rsidRPr="00395FED" w:rsidRDefault="003663D3" w:rsidP="003663D3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1E96C631" w14:textId="5F081B95" w:rsidR="00027FAF" w:rsidRPr="00395FED" w:rsidRDefault="00027FAF" w:rsidP="00027FA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72D4CEFC" w14:textId="691599D2" w:rsidR="00F910AE" w:rsidRPr="00395FED" w:rsidRDefault="00F910AE">
      <w:pPr>
        <w:rPr>
          <w:rFonts w:eastAsia="Times New Roman" w:cstheme="minorHAnsi"/>
          <w:lang w:eastAsia="hr-HR"/>
        </w:rPr>
      </w:pPr>
    </w:p>
    <w:p w14:paraId="2D2BB292" w14:textId="77777777" w:rsidR="00F73D2F" w:rsidRPr="00395FED" w:rsidRDefault="00F73D2F" w:rsidP="00E3551E">
      <w:pPr>
        <w:rPr>
          <w:rFonts w:eastAsia="Times New Roman" w:cstheme="minorHAnsi"/>
          <w:lang w:eastAsia="hr-HR"/>
        </w:rPr>
      </w:pPr>
    </w:p>
    <w:p w14:paraId="06AB47C9" w14:textId="77777777" w:rsidR="0073633F" w:rsidRPr="00395FED" w:rsidRDefault="0046587B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/>
      </w:r>
    </w:p>
    <w:p w14:paraId="7E709D40" w14:textId="4DA41A74" w:rsidR="00E3551E" w:rsidRPr="00395FED" w:rsidRDefault="0073633F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  <w:r w:rsidR="00E3551E"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3551E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14D8BD9" w14:textId="77777777" w:rsidR="00E3551E" w:rsidRPr="00395FED" w:rsidRDefault="00E3551E" w:rsidP="00E3551E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6FAD760" w14:textId="2200AB7E" w:rsidR="00E3551E" w:rsidRPr="00395FED" w:rsidRDefault="00E3551E" w:rsidP="00E3551E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. GODINA</w:t>
      </w:r>
    </w:p>
    <w:p w14:paraId="70256C04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66ADD61A" w14:textId="1DEFD102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5FB9F01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10FB0FF" w14:textId="1C72BD04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V. Ljetni semestar</w:t>
      </w:r>
    </w:p>
    <w:p w14:paraId="2205F2FE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947B145" w14:textId="37864646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E3551E" w:rsidRPr="00395FED" w14:paraId="3A48F8AD" w14:textId="77777777" w:rsidTr="00C76F0C">
        <w:tc>
          <w:tcPr>
            <w:tcW w:w="539" w:type="dxa"/>
            <w:shd w:val="clear" w:color="auto" w:fill="D9D9D9" w:themeFill="background1" w:themeFillShade="D9"/>
          </w:tcPr>
          <w:p w14:paraId="2E688A58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7B90297B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49459E1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48F2D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B99F83A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CD4B125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69CBDBF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28120B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C2B07" w:rsidRPr="00395FED" w14:paraId="60B3494C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608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1D8AEF" w14:textId="01777E75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67DE59" w14:textId="23D842C8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9C8E8" w14:textId="6201D48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D5E8C" w14:textId="23B9887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0FAC6" w14:textId="1FB472E7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2A77BF" w14:textId="3CB70E3B" w:rsidR="002C2B07" w:rsidRPr="00395FED" w:rsidRDefault="000731A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C2B07" w:rsidRPr="00395FED">
              <w:rPr>
                <w:rFonts w:cstheme="minorHAnsi"/>
                <w:color w:val="000000"/>
              </w:rPr>
              <w:t>. dr. sc. Ksenija Romstein</w:t>
            </w:r>
            <w:r w:rsidR="00507EC7" w:rsidRPr="00395FED">
              <w:rPr>
                <w:rFonts w:cstheme="minorHAnsi"/>
                <w:color w:val="000000"/>
              </w:rPr>
              <w:t xml:space="preserve"> </w:t>
            </w:r>
          </w:p>
          <w:p w14:paraId="4092F44F" w14:textId="18AF1F34" w:rsidR="00CD5484" w:rsidRPr="008F6C31" w:rsidRDefault="000E1C92" w:rsidP="002C2B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6039D" w:rsidRPr="0046039D">
              <w:rPr>
                <w:rFonts w:cstheme="minorHAnsi"/>
                <w:color w:val="00B050"/>
              </w:rPr>
              <w:t>Antonija Blaži Ostojić</w:t>
            </w:r>
            <w:r w:rsidR="00627C64" w:rsidRPr="0046039D">
              <w:rPr>
                <w:rFonts w:cstheme="minorHAnsi"/>
                <w:color w:val="00B050"/>
              </w:rPr>
              <w:t xml:space="preserve"> </w:t>
            </w:r>
            <w:r w:rsidR="00114DAF" w:rsidRPr="0046039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61B2B98A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D7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C3A0" w14:textId="603B0700" w:rsidR="002C2B07" w:rsidRPr="00395FED" w:rsidRDefault="002C2B07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0B3E2" w14:textId="2812E90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1A804" w14:textId="10F3F3F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75CCC" w14:textId="107052B2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8FD28E" w14:textId="402120ED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3A785D" w14:textId="47C3283B" w:rsidR="002C2B07" w:rsidRPr="00395FED" w:rsidRDefault="000E1C92" w:rsidP="007D2734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D90B0B" w:rsidRPr="00395FED">
              <w:rPr>
                <w:rFonts w:cstheme="minorHAnsi"/>
                <w:color w:val="00B050"/>
              </w:rPr>
              <w:t xml:space="preserve">doc. dr. sc. Ljiljana Radanović </w:t>
            </w:r>
            <w:r w:rsidR="009B31F4" w:rsidRPr="00395FED">
              <w:rPr>
                <w:rFonts w:cstheme="minorHAnsi"/>
                <w:color w:val="00B050"/>
              </w:rPr>
              <w:t>Grgurić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038D6044" w14:textId="1A443D16" w:rsidR="00F72839" w:rsidRPr="00395FED" w:rsidRDefault="00B75D20" w:rsidP="007D2734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F72839" w:rsidRPr="00395FED">
              <w:rPr>
                <w:rFonts w:cstheme="minorHAnsi"/>
                <w:color w:val="00B050"/>
              </w:rPr>
              <w:t>Ivana Pavličević Tomas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7812DAFF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BCC0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9CE85" w14:textId="5388633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8483B4" w14:textId="731868F1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D83DC" w14:textId="0D07F7A5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783EF3" w14:textId="55C0A55D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13DAAD" w14:textId="5A94B7B3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4844DC" w14:textId="77777777" w:rsidR="00E903E5" w:rsidRPr="00395FED" w:rsidRDefault="00F72839" w:rsidP="00F7283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</w:p>
          <w:p w14:paraId="7AC1CE43" w14:textId="230C520E" w:rsidR="00B944CD" w:rsidRPr="00395FED" w:rsidRDefault="004C5F91" w:rsidP="00F7283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4C5F91">
              <w:rPr>
                <w:rFonts w:cstheme="minorHAnsi"/>
                <w:color w:val="000000" w:themeColor="text1"/>
              </w:rPr>
              <w:t>Josipa Mamužić, asist.</w:t>
            </w:r>
            <w:r w:rsidR="00627C64" w:rsidRPr="004C5F91">
              <w:rPr>
                <w:rFonts w:cstheme="minorHAnsi"/>
                <w:color w:val="000000" w:themeColor="text1"/>
              </w:rPr>
              <w:t xml:space="preserve"> 15/2</w:t>
            </w:r>
          </w:p>
        </w:tc>
      </w:tr>
      <w:tr w:rsidR="002C2B07" w:rsidRPr="00395FED" w14:paraId="1265CF76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4FD1" w14:textId="77777777" w:rsidR="002C2B07" w:rsidRPr="00395FED" w:rsidRDefault="002C2B07" w:rsidP="002F6057">
            <w:pPr>
              <w:rPr>
                <w:rFonts w:cstheme="minorHAnsi"/>
              </w:rPr>
            </w:pPr>
            <w:bookmarkStart w:id="1" w:name="_Hlk211948055"/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ABD0B" w14:textId="32522C16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C35111" w14:textId="71CFDB9E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0A05F8" w14:textId="7EDDA9B1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3BA42" w14:textId="1E21A8D2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5D5489" w14:textId="0C563BEF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1425" w14:textId="7DB4FF9F" w:rsidR="002C2B07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C2B07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</w:p>
          <w:p w14:paraId="4D6B4D01" w14:textId="0645F138" w:rsidR="00014DF2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014DF2" w:rsidRPr="00395FED">
              <w:rPr>
                <w:rFonts w:cstheme="minorHAnsi"/>
                <w:color w:val="00B050"/>
              </w:rPr>
              <w:t>Maja Štimac</w:t>
            </w:r>
            <w:r w:rsidR="006F6216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 xml:space="preserve">15/1 </w:t>
            </w:r>
          </w:p>
          <w:p w14:paraId="03489416" w14:textId="4CB9ECD6" w:rsidR="00B944CD" w:rsidRPr="00395FED" w:rsidRDefault="00C76F0C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>
              <w:rPr>
                <w:rFonts w:cstheme="minorHAnsi"/>
                <w:color w:val="00B050"/>
              </w:rPr>
              <w:t>Kos, viša asist.</w:t>
            </w:r>
            <w:r w:rsidRPr="00395FED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>15/1</w:t>
            </w:r>
          </w:p>
        </w:tc>
      </w:tr>
      <w:bookmarkEnd w:id="1"/>
      <w:tr w:rsidR="002C2B07" w:rsidRPr="00395FED" w14:paraId="2FB6600E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F93" w14:textId="77777777" w:rsidR="002C2B07" w:rsidRPr="00395FED" w:rsidRDefault="002C2B07" w:rsidP="00426BA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94E39B" w14:textId="1572274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EC65B0" w14:textId="4E293AF4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05C323" w14:textId="10F1FBD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C0A62" w14:textId="1EC7748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714F7" w14:textId="6E8420EE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94B98" w14:textId="354F6660" w:rsidR="002C2B07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26BA0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18627C" w:rsidRPr="00395FED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6C12FE65" w14:textId="16810B41" w:rsidR="001B514D" w:rsidRPr="00395FED" w:rsidRDefault="004C5F91" w:rsidP="00426BA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4C5F91">
              <w:rPr>
                <w:rFonts w:cstheme="minorHAnsi"/>
                <w:color w:val="000000" w:themeColor="text1"/>
              </w:rPr>
              <w:t>Josipa Mamužić, asist.</w:t>
            </w:r>
          </w:p>
        </w:tc>
      </w:tr>
      <w:tr w:rsidR="002C2B07" w:rsidRPr="00395FED" w14:paraId="56BD6678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A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70A72" w14:textId="575A909C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8A20A" w14:textId="5DF04E42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D3651" w14:textId="63FD8A59" w:rsidR="002C2B07" w:rsidRPr="00395FED" w:rsidRDefault="008345E2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D9B5B8" w14:textId="32AB68F9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1D03B9" w14:textId="489AA3AC" w:rsidR="002C2B07" w:rsidRPr="00395FED" w:rsidRDefault="00F402A9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38ED5" w14:textId="172E8EFD" w:rsidR="0001786F" w:rsidRPr="00395FED" w:rsidRDefault="0001786F" w:rsidP="0001786F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0E00FB82" w14:textId="70304B83" w:rsidR="002C2B07" w:rsidRPr="00395FED" w:rsidRDefault="002C2B07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443B98F9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4EF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B686A" w14:textId="486A902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157D7" w14:textId="5B405B66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3A8D3" w14:textId="7C0C1D17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9078B3" w14:textId="3390BD2B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40E5" w14:textId="52B5EFD0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8D712C" w14:textId="2C8FE00C" w:rsidR="002C2B07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27C64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2C2B07" w:rsidRPr="00395FED" w14:paraId="6577D6A4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6931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4362" w14:textId="6046A900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7016D3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DE47D" w14:textId="66FB3A15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359BD" w14:textId="1928F64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688B2" w14:textId="4EF0136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6D0C1" w14:textId="1B083429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77B63" w14:textId="4F0CBA55" w:rsidR="0073790B" w:rsidRPr="00395FED" w:rsidRDefault="0073790B" w:rsidP="0073790B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. dr. sc. Rahaela Varga</w:t>
            </w:r>
          </w:p>
          <w:p w14:paraId="57D36FE0" w14:textId="06CB08EB" w:rsidR="002C2B07" w:rsidRPr="00395FED" w:rsidRDefault="002C2B07" w:rsidP="0073790B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17AB17E3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2B7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FB596A" w14:textId="0F1C0A88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20CC6" w14:textId="6B25B6E7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0FCE5" w14:textId="5FD7B914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2A580" w14:textId="6AC63468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13DDD7" w14:textId="59436B2B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E27BC2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1A8FBF50" w14:textId="18E4E6D2" w:rsidR="00DD2AE4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 w:rsidRPr="00114DAF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18627C" w:rsidRPr="00114DAF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3638E">
              <w:rPr>
                <w:rFonts w:eastAsia="Times New Roman" w:cstheme="minorHAnsi"/>
                <w:color w:val="00B050"/>
                <w:lang w:eastAsia="hr-HR"/>
              </w:rPr>
              <w:t xml:space="preserve"> 15/2</w:t>
            </w:r>
          </w:p>
        </w:tc>
      </w:tr>
      <w:tr w:rsidR="002C2B07" w:rsidRPr="00395FED" w14:paraId="18F31102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1F4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DC3E1" w14:textId="41CCC75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0990E" w14:textId="4A2B784A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C93E9" w14:textId="350CEA3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134C14" w14:textId="5EA9768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5A6D9C" w14:textId="32E40196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51A08" w14:textId="3D5F8ECD" w:rsidR="00DD2AE4" w:rsidRPr="00395FED" w:rsidRDefault="002C2B07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Ivana Đurđević Babić</w:t>
            </w:r>
            <w:r w:rsidR="003F03D3" w:rsidRPr="00395FED">
              <w:rPr>
                <w:rFonts w:cstheme="minorHAnsi"/>
                <w:color w:val="000000"/>
              </w:rPr>
              <w:t xml:space="preserve"> </w:t>
            </w:r>
          </w:p>
          <w:p w14:paraId="7D2BEB69" w14:textId="090590F1" w:rsidR="003F03D3" w:rsidRPr="00395FED" w:rsidRDefault="003456E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doc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>dr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 xml:space="preserve">sc. Karolina Dobi Barišić </w:t>
            </w:r>
            <w:r w:rsidR="00965345" w:rsidRPr="00395FED">
              <w:rPr>
                <w:rFonts w:cstheme="minorHAnsi"/>
                <w:color w:val="000000"/>
              </w:rPr>
              <w:t xml:space="preserve"> V 15/2 </w:t>
            </w:r>
          </w:p>
        </w:tc>
      </w:tr>
      <w:tr w:rsidR="00E3551E" w:rsidRPr="00395FED" w14:paraId="7CBC7751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3352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3B082" w14:textId="77777777" w:rsidR="00FB29BD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594D571" w14:textId="6F431332" w:rsidR="00E3551E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C45B39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CFF42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94B17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2691A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6E9AE" w14:textId="77777777" w:rsidR="00E3551E" w:rsidRPr="00395FED" w:rsidRDefault="00E3551E" w:rsidP="00021B2E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F8CE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10BF9" w:rsidRPr="00395FED" w14:paraId="591689F2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6173" w14:textId="7BF33A8F" w:rsidR="00B10BF9" w:rsidRPr="00395FED" w:rsidRDefault="00B10BF9" w:rsidP="0038752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B93B76" w14:textId="6EFDA56B" w:rsidR="00B10BF9" w:rsidRPr="00395FED" w:rsidRDefault="00C45B39" w:rsidP="00B10BF9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2B1108" w14:textId="472B99C0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940B6" w14:textId="6EB63004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47A09" w14:textId="3099172E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A5EAB" w14:textId="7C1AFE0C" w:rsidR="00B10BF9" w:rsidRPr="00395FED" w:rsidRDefault="00C45B39" w:rsidP="00B10BF9">
            <w:pPr>
              <w:jc w:val="center"/>
              <w:rPr>
                <w:rFonts w:cstheme="minorHAnsi"/>
                <w:bCs/>
                <w:color w:val="000000"/>
              </w:rPr>
            </w:pPr>
            <w:r w:rsidRPr="00395FED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BF2E1" w14:textId="69802CF8" w:rsidR="00DD2AE4" w:rsidRDefault="00C45B39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>dr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 xml:space="preserve">sc. </w:t>
            </w:r>
            <w:r w:rsidR="001B514D" w:rsidRPr="00395FED">
              <w:rPr>
                <w:rFonts w:eastAsia="Times New Roman" w:cstheme="minorHAnsi"/>
                <w:lang w:eastAsia="hr-HR"/>
              </w:rPr>
              <w:t>Antonija Huljev</w:t>
            </w:r>
            <w:r w:rsidR="0018627C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54A10CA" w14:textId="5084E142" w:rsidR="00BF46DA" w:rsidRPr="00395FED" w:rsidRDefault="00BF46DA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Iva Barišić, asist.</w:t>
            </w:r>
          </w:p>
          <w:p w14:paraId="178EB731" w14:textId="70FE3157" w:rsidR="00082AA3" w:rsidRPr="00395FED" w:rsidRDefault="00082AA3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64AAE" w:rsidRPr="00395FED" w14:paraId="02ADEF0D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0C" w14:textId="3BE4333A" w:rsidR="00364AAE" w:rsidRPr="00395FED" w:rsidRDefault="00364AAE" w:rsidP="00B35152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6B0B94" w14:textId="60AB4B0F" w:rsidR="00364AAE" w:rsidRPr="00395FED" w:rsidRDefault="00FD54C5" w:rsidP="00D0307F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Edukacijska kineziologi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80BC6" w14:textId="005E24B2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D8910F" w14:textId="7D94A9BF" w:rsidR="00364AAE" w:rsidRPr="00395FED" w:rsidRDefault="00A8578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  <w:color w:val="000000" w:themeColor="text1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41B608" w14:textId="78746B5C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1129E" w14:textId="46B2CF9A" w:rsidR="00364AAE" w:rsidRPr="00395FED" w:rsidRDefault="00FD54C5" w:rsidP="00364AAE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BD9326" w14:textId="5B326F75" w:rsidR="002D226C" w:rsidRPr="00395FED" w:rsidRDefault="002D226C" w:rsidP="002D226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dr. sc. </w:t>
            </w:r>
            <w:r>
              <w:rPr>
                <w:rFonts w:eastAsia="Times New Roman" w:cstheme="minorHAnsi"/>
                <w:lang w:eastAsia="hr-HR"/>
              </w:rPr>
              <w:t>Dražen Rastovski</w:t>
            </w:r>
            <w:r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D0307F">
              <w:rPr>
                <w:rFonts w:eastAsia="Times New Roman" w:cstheme="minorHAnsi"/>
                <w:lang w:eastAsia="hr-HR"/>
              </w:rPr>
              <w:t xml:space="preserve"> N</w:t>
            </w:r>
          </w:p>
          <w:p w14:paraId="7D2137CF" w14:textId="4D4E995C" w:rsidR="00EC2DB6" w:rsidRPr="00BF46DA" w:rsidRDefault="00FD54C5" w:rsidP="00364AAE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BF46DA">
              <w:rPr>
                <w:rFonts w:eastAsia="Times New Roman" w:cstheme="minorHAnsi"/>
                <w:color w:val="000000" w:themeColor="text1"/>
                <w:lang w:eastAsia="hr-HR"/>
              </w:rPr>
              <w:t>Patrik Petrov</w:t>
            </w:r>
            <w:r w:rsidR="00BF46DA" w:rsidRPr="00BF46DA">
              <w:rPr>
                <w:rFonts w:eastAsia="Times New Roman" w:cstheme="minorHAnsi"/>
                <w:color w:val="000000" w:themeColor="text1"/>
                <w:lang w:eastAsia="hr-HR"/>
              </w:rPr>
              <w:t>, pred.</w:t>
            </w:r>
          </w:p>
          <w:p w14:paraId="13641CB4" w14:textId="234CDB8D" w:rsidR="00EC2DB6" w:rsidRPr="00395FED" w:rsidRDefault="00EC2DB6" w:rsidP="00364AAE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6F9FF834" w14:textId="5D9618B5" w:rsidR="00E3551E" w:rsidRPr="00395FED" w:rsidRDefault="00E3551E" w:rsidP="00E3551E">
      <w:pPr>
        <w:rPr>
          <w:rFonts w:eastAsia="Times New Roman" w:cstheme="minorHAnsi"/>
          <w:lang w:eastAsia="hr-HR"/>
        </w:rPr>
      </w:pPr>
    </w:p>
    <w:p w14:paraId="623ECC44" w14:textId="1E2F37DA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147E764C" w14:textId="528CFBC1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2269A3DB" w14:textId="77777777" w:rsidR="009E04A3" w:rsidRPr="00395FED" w:rsidRDefault="009E04A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7AF1F80" w14:textId="39C0542A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2458450C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695DA523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E6D5B45" w14:textId="4D6391B3" w:rsidR="008155A2" w:rsidRPr="00395FED" w:rsidRDefault="008155A2" w:rsidP="00157344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GODINA</w:t>
      </w:r>
    </w:p>
    <w:p w14:paraId="645326BA" w14:textId="5C2061A5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6501A4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B0D06C5" w14:textId="7980CBE0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. Zimski semestar</w:t>
      </w:r>
    </w:p>
    <w:p w14:paraId="0DC97701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4E72720" w14:textId="3542ACB1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8155A2" w:rsidRPr="00395FED" w14:paraId="5A4F0DBB" w14:textId="77777777" w:rsidTr="00AB4A28">
        <w:tc>
          <w:tcPr>
            <w:tcW w:w="539" w:type="dxa"/>
            <w:shd w:val="clear" w:color="auto" w:fill="D9D9D9" w:themeFill="background1" w:themeFillShade="D9"/>
          </w:tcPr>
          <w:p w14:paraId="32D4AE39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42C9202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5CEA0D46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C1943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31E93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CCE6ED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5C40D47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D3E4E4E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481431" w:rsidRPr="00395FED" w14:paraId="45A658FA" w14:textId="77777777" w:rsidTr="00AB4A28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A177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5269B" w14:textId="42204DBA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76A9A6" w14:textId="73551652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73EFE" w14:textId="2246326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186028" w14:textId="7A08D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2D95C2" w14:textId="21A779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D6E1EE" w14:textId="5019B7F7" w:rsidR="00481431" w:rsidRPr="00395FED" w:rsidRDefault="00AB4A28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481431" w:rsidRPr="00395FED">
              <w:rPr>
                <w:rFonts w:cstheme="minorHAnsi"/>
                <w:color w:val="000000" w:themeColor="text1"/>
              </w:rPr>
              <w:t>. dr. sc. Zvjezdana Penava Brekalo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1C2375F7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4FC8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160C8" w14:textId="6C52C2AB" w:rsidR="00481431" w:rsidRPr="00395FED" w:rsidRDefault="00481431" w:rsidP="00481431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AAA2E" w14:textId="3FCC0CBD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FF722B" w14:textId="1211894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B8BBA" w14:textId="01EACB7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C2993" w14:textId="278D34EE" w:rsidR="00481431" w:rsidRPr="00395FED" w:rsidRDefault="00481431" w:rsidP="0048143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250ED8" w14:textId="4EBFAF41" w:rsidR="00BB610F" w:rsidRPr="00D36336" w:rsidRDefault="00BB610F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D36336">
              <w:rPr>
                <w:rFonts w:cstheme="minorHAnsi"/>
                <w:color w:val="000000" w:themeColor="text1"/>
              </w:rPr>
              <w:t xml:space="preserve">doc.dr.sc. </w:t>
            </w:r>
            <w:r w:rsidR="00D36336" w:rsidRPr="00D36336">
              <w:rPr>
                <w:rFonts w:cstheme="minorHAnsi"/>
                <w:color w:val="000000" w:themeColor="text1"/>
              </w:rPr>
              <w:t>Tamara Živković Ivanović</w:t>
            </w:r>
          </w:p>
          <w:p w14:paraId="37DE7ED2" w14:textId="77777777" w:rsidR="00686B96" w:rsidRDefault="003155D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 1/</w:t>
            </w:r>
            <w:r w:rsidR="00173D0C">
              <w:rPr>
                <w:rFonts w:cstheme="minorHAnsi"/>
                <w:color w:val="000000" w:themeColor="text1"/>
              </w:rPr>
              <w:t>1</w:t>
            </w:r>
          </w:p>
          <w:p w14:paraId="0193BF6D" w14:textId="3588E4D1" w:rsidR="00173D0C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173D0C" w:rsidRPr="008041B5">
              <w:rPr>
                <w:rFonts w:cstheme="minorHAnsi"/>
                <w:color w:val="000000" w:themeColor="text1"/>
              </w:rPr>
              <w:t>1/1</w:t>
            </w:r>
          </w:p>
        </w:tc>
      </w:tr>
      <w:tr w:rsidR="00481431" w:rsidRPr="00395FED" w14:paraId="451521DB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15582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A13DC" w14:textId="3E02FBC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08C6E3" w14:textId="45CB26E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2BA2C" w14:textId="1D9F5C4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6CFD4E" w14:textId="05A4082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E7294" w14:textId="5B72EAE2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DC0A6" w14:textId="4D345231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izv. prof. art. Jelena Kovačević, univ. spec. art. therap.</w:t>
            </w:r>
          </w:p>
          <w:p w14:paraId="4344E515" w14:textId="73B7C60A" w:rsidR="00561D36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 </w:t>
            </w:r>
            <w:r w:rsidR="0013638E">
              <w:rPr>
                <w:rFonts w:cstheme="minorHAnsi"/>
                <w:color w:val="00B050"/>
              </w:rPr>
              <w:t xml:space="preserve"> </w:t>
            </w:r>
          </w:p>
        </w:tc>
      </w:tr>
      <w:tr w:rsidR="00481431" w:rsidRPr="00395FED" w14:paraId="54F97E90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B67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258A6A" w14:textId="1380E8AB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D667" w14:textId="00D8A8E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9D1BB7" w14:textId="12D3F09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CFD58" w14:textId="65D367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FE5D9" w14:textId="7A427E69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1D2F6" w14:textId="77777777" w:rsidR="008E48C1" w:rsidRPr="00395FED" w:rsidRDefault="008E48C1" w:rsidP="008E48C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14387552" w14:textId="00F2B6D0" w:rsidR="00F875F3" w:rsidRPr="00395FED" w:rsidRDefault="00654345" w:rsidP="00481431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 w:rsidR="008041B5">
              <w:rPr>
                <w:rFonts w:cstheme="minorHAnsi"/>
                <w:color w:val="000000" w:themeColor="text1"/>
              </w:rPr>
              <w:t>, asist.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81086" w:rsidRPr="008041B5">
              <w:rPr>
                <w:rFonts w:cstheme="minorHAnsi"/>
                <w:color w:val="000000" w:themeColor="text1"/>
              </w:rPr>
              <w:t>15/2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481431" w:rsidRPr="00395FED" w14:paraId="6E73CDE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47DD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68BD5" w14:textId="536A9B85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F13BE" w14:textId="67C0DE4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534B0" w14:textId="4E43326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531FDF" w14:textId="6D1CACA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AA959" w14:textId="59EF3FA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1BC897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Zvonimir Užar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A3F6E35" w14:textId="00170743" w:rsidR="00965345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481431" w:rsidRPr="00395FED" w14:paraId="38C350DB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116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3C5BD7" w14:textId="3BDD2E6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C0778" w14:textId="0017D30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7618F" w14:textId="7FEFFD8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C6720E" w14:textId="2D070636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126B63" w14:textId="72DAF60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16A94F" w14:textId="2F2E3C95" w:rsidR="00B370F2" w:rsidRPr="00395FED" w:rsidRDefault="00B370F2" w:rsidP="00B370F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C65958" w:rsidRPr="00C65958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C65958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EAE88CF" w14:textId="3960DA7A" w:rsidR="00481431" w:rsidRPr="00395FED" w:rsidRDefault="000E1C92" w:rsidP="00B370F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481431" w:rsidRPr="00395FED" w14:paraId="447225C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10B2" w14:textId="4E05A5EA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454485" w14:textId="28A07D63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628393" w14:textId="2B42CFA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E6F67" w14:textId="0BBBFC9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48375" w14:textId="3D24969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3EC76" w14:textId="3D673C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1AB5A" w14:textId="07BFDFF2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Edita Bor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 </w:t>
            </w:r>
          </w:p>
          <w:p w14:paraId="1D569A5A" w14:textId="77777777" w:rsidR="001C679D" w:rsidRDefault="001C679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Marta Zečević Berbić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FE30CE2" w14:textId="2B9B586B" w:rsidR="00D16296" w:rsidRPr="00395FED" w:rsidRDefault="00D16296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481431" w:rsidRPr="00395FED" w14:paraId="285C91A3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0E72" w14:textId="1F7FE8CC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70C5E" w14:textId="48CA7E54" w:rsidR="00481431" w:rsidRPr="00395FED" w:rsidRDefault="00F402A9" w:rsidP="00481431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27400" w14:textId="3C83EE3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8F59A" w14:textId="2E254F87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2C102" w14:textId="6A191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315B6" w14:textId="5EDE7765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611D9" w14:textId="1EA1E156" w:rsidR="0055065D" w:rsidRPr="00395FED" w:rsidRDefault="0055065D" w:rsidP="0055065D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  <w:r w:rsidR="00601390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N</w:t>
            </w:r>
          </w:p>
          <w:p w14:paraId="093098A4" w14:textId="3FEDEDAE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Iva Molnar</w:t>
            </w:r>
            <w:r w:rsidR="00627C64" w:rsidRPr="00395FED">
              <w:rPr>
                <w:rFonts w:cstheme="minorHAnsi"/>
                <w:color w:val="00B050"/>
              </w:rPr>
              <w:t xml:space="preserve"> 30/2</w:t>
            </w:r>
          </w:p>
        </w:tc>
      </w:tr>
      <w:tr w:rsidR="00481431" w:rsidRPr="00395FED" w14:paraId="4CF0FFA2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EDB0" w14:textId="278F4803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A39C0" w14:textId="33EA1ABE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65929" w14:textId="6868AB5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8765A4" w14:textId="1FF7E58B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32636" w14:textId="1281CC0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DB32A" w14:textId="6E483EA3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BD82E5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B086AAB" w14:textId="37B8F229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481431" w:rsidRPr="00395FED" w14:paraId="3C1FF55C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4FAA" w14:textId="743A4B1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F875F3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5602EE" w14:textId="44B60BB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čenje i podučavanje </w:t>
            </w:r>
            <w:r w:rsidR="00AC58A0" w:rsidRPr="00395FED">
              <w:rPr>
                <w:rFonts w:cstheme="minorHAnsi"/>
              </w:rPr>
              <w:t>osoba</w:t>
            </w:r>
            <w:r w:rsidRPr="00395FED">
              <w:rPr>
                <w:rFonts w:cstheme="minorHAnsi"/>
              </w:rPr>
              <w:t xml:space="preserve">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BB1397" w14:textId="462AE49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B6B5C" w14:textId="31EF7D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28AA6" w14:textId="769165E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E0787" w14:textId="47CBB261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2E8C1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</w:t>
            </w:r>
            <w:r w:rsidR="00F875F3" w:rsidRPr="00395FED">
              <w:rPr>
                <w:rFonts w:cstheme="minorHAnsi"/>
                <w:color w:val="000000" w:themeColor="text1"/>
              </w:rPr>
              <w:t>Dragana Mam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0B439E63" w14:textId="1E20C940" w:rsidR="008E48C1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8155A2" w:rsidRPr="00395FED" w14:paraId="7BEF2305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CEB4" w14:textId="77777777" w:rsidR="008155A2" w:rsidRPr="00395FED" w:rsidRDefault="008155A2" w:rsidP="009C35D2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5BBF7" w14:textId="77777777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2F88ADC6" w14:textId="53254E75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8C5879" w:rsidRPr="00395FED">
              <w:rPr>
                <w:rFonts w:cstheme="minorHAnsi"/>
                <w:b/>
              </w:rPr>
              <w:t>2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7F63DE" w14:textId="77777777" w:rsidR="008155A2" w:rsidRPr="00395FED" w:rsidRDefault="008155A2" w:rsidP="009C35D2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6F472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C871D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84B3C" w14:textId="77777777" w:rsidR="008155A2" w:rsidRPr="00395FED" w:rsidRDefault="008155A2" w:rsidP="009C35D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B259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80318" w:rsidRPr="00395FED" w14:paraId="5516D8B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EED" w14:textId="30C50FA8" w:rsidR="00880318" w:rsidRPr="00395FED" w:rsidRDefault="00880318" w:rsidP="0088031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FB144A" w14:textId="263494C1" w:rsidR="00880318" w:rsidRPr="00395FED" w:rsidRDefault="008E48C1" w:rsidP="00880318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Društveno korisno učenje u inkluzij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6007D" w14:textId="64FABF2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D760A" w14:textId="02839FD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F64FC9" w14:textId="0E9709AB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FB4B4" w14:textId="338694C6" w:rsidR="00880318" w:rsidRPr="00395FED" w:rsidRDefault="00B370F2" w:rsidP="0088031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92BC7" w14:textId="1F0BB16A" w:rsidR="0055065D" w:rsidRPr="00395FED" w:rsidRDefault="0055065D" w:rsidP="0055065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N</w:t>
            </w:r>
          </w:p>
          <w:p w14:paraId="756F9793" w14:textId="31460C5E" w:rsidR="00880318" w:rsidRPr="00395FED" w:rsidRDefault="000E1C92" w:rsidP="00492F6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E48C1" w:rsidRPr="00395FED">
              <w:rPr>
                <w:rFonts w:eastAsia="Times New Roman" w:cstheme="minorHAnsi"/>
                <w:color w:val="00B050"/>
                <w:lang w:eastAsia="hr-HR"/>
              </w:rPr>
              <w:t>dr. sc. Vladimir Bjelobrk</w:t>
            </w:r>
          </w:p>
        </w:tc>
      </w:tr>
    </w:tbl>
    <w:p w14:paraId="6884B720" w14:textId="77777777" w:rsidR="008155A2" w:rsidRPr="00395FED" w:rsidRDefault="008155A2" w:rsidP="008155A2">
      <w:pPr>
        <w:rPr>
          <w:rFonts w:eastAsia="Times New Roman" w:cstheme="minorHAnsi"/>
          <w:lang w:eastAsia="hr-HR"/>
        </w:rPr>
      </w:pPr>
    </w:p>
    <w:p w14:paraId="3F92F21F" w14:textId="77777777" w:rsidR="00880318" w:rsidRPr="00395FED" w:rsidRDefault="00880318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0E6CEFBD" w14:textId="681D1A9D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0435EA39" w14:textId="77777777" w:rsidR="008155A2" w:rsidRPr="00395FED" w:rsidRDefault="008155A2" w:rsidP="008155A2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36747E7" w14:textId="698998A1" w:rsidR="008155A2" w:rsidRPr="00395FED" w:rsidRDefault="008155A2" w:rsidP="008155A2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I. GODINA</w:t>
      </w:r>
    </w:p>
    <w:p w14:paraId="4C3E2F6D" w14:textId="77777777" w:rsidR="008155A2" w:rsidRPr="00395FED" w:rsidRDefault="008155A2" w:rsidP="008155A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08AE3F85" w14:textId="2A3BBCD8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1FC779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2894513" w14:textId="274DB7A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I. Ljetni semestar</w:t>
      </w:r>
    </w:p>
    <w:p w14:paraId="272BCFE2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6D2CCBE" w14:textId="59E7E428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8155A2" w:rsidRPr="00395FED" w14:paraId="47DBC112" w14:textId="77777777" w:rsidTr="00446079">
        <w:tc>
          <w:tcPr>
            <w:tcW w:w="567" w:type="dxa"/>
            <w:shd w:val="clear" w:color="auto" w:fill="D9D9D9" w:themeFill="background1" w:themeFillShade="D9"/>
          </w:tcPr>
          <w:p w14:paraId="70058557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ED93F29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F58D8B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7FCA7C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787F29A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72EBF0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4D248E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1243A34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D47D38" w:rsidRPr="00395FED" w14:paraId="4D4605E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A70E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7A3EB" w14:textId="7CC2B19E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8546B" w14:textId="454A082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B9C36" w14:textId="498E9DE3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48987" w14:textId="4427F69E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CC593" w14:textId="1C37E10E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8B874" w14:textId="77777777" w:rsidR="00F74B81" w:rsidRPr="00395FED" w:rsidRDefault="00F74B81" w:rsidP="00F74B8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ntonija Huljev </w:t>
            </w:r>
          </w:p>
          <w:p w14:paraId="397B6106" w14:textId="7CBFE663" w:rsidR="00D47D38" w:rsidRPr="00E57945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AC12F8" w:rsidRPr="00E57945">
              <w:rPr>
                <w:rFonts w:eastAsia="Times New Roman" w:cstheme="minorHAnsi"/>
                <w:color w:val="00B050"/>
                <w:lang w:eastAsia="hr-HR"/>
              </w:rPr>
              <w:t>Magdalena Šimatić</w:t>
            </w:r>
          </w:p>
        </w:tc>
      </w:tr>
      <w:tr w:rsidR="00D47D38" w:rsidRPr="00395FED" w14:paraId="62A8E4D7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8B1A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0B1FCA" w14:textId="542506E3" w:rsidR="00D47D38" w:rsidRPr="00395FED" w:rsidRDefault="00D47D3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CF5CD3" w14:textId="0F5E0843" w:rsidR="00D47D38" w:rsidRPr="00395FED" w:rsidRDefault="009F22E6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28FFB2" w14:textId="256FAC6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E5F880" w14:textId="63008B12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B201D" w14:textId="26E42DFF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EE56DB" w14:textId="1C9A9105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izv. prof. </w:t>
            </w:r>
            <w:r w:rsidR="00112D94" w:rsidRPr="00395FED">
              <w:rPr>
                <w:rFonts w:cstheme="minorHAnsi"/>
                <w:color w:val="000000" w:themeColor="text1"/>
              </w:rPr>
              <w:t xml:space="preserve">dr. </w:t>
            </w:r>
            <w:r w:rsidRPr="00395FED">
              <w:rPr>
                <w:rFonts w:cstheme="minorHAnsi"/>
                <w:color w:val="000000" w:themeColor="text1"/>
              </w:rPr>
              <w:t>art. Jelena Kovač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976EE82" w14:textId="1BBD3641" w:rsidR="00561D36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  <w:r w:rsidR="00256DFA">
              <w:rPr>
                <w:rFonts w:cstheme="minorHAnsi"/>
                <w:color w:val="00B050"/>
              </w:rPr>
              <w:t xml:space="preserve"> </w:t>
            </w:r>
          </w:p>
        </w:tc>
      </w:tr>
      <w:tr w:rsidR="00D47D38" w:rsidRPr="00395FED" w14:paraId="1BF720DD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F070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B47A" w14:textId="2B86227C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3AA93" w14:textId="5C0C715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3A5CB" w14:textId="20BA3286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5C0ECC" w14:textId="48360937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08ED7" w14:textId="4BFA4C5D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2D98E" w14:textId="49A6380D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Tena Velki</w:t>
            </w:r>
          </w:p>
          <w:p w14:paraId="256482B5" w14:textId="07337C47" w:rsidR="00A805BF" w:rsidRPr="00395FED" w:rsidRDefault="00BE55B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Zrinka Lovrinčević</w:t>
            </w:r>
            <w:r w:rsidR="00F539F5" w:rsidRPr="00395FED">
              <w:rPr>
                <w:rFonts w:cstheme="minorHAnsi"/>
                <w:color w:val="000000" w:themeColor="text1"/>
              </w:rPr>
              <w:t>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D47D38" w:rsidRPr="00395FED" w14:paraId="64FF95E0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8038" w14:textId="77777777" w:rsidR="00D47D38" w:rsidRPr="00395FED" w:rsidRDefault="00D47D38" w:rsidP="0044607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7DE8E" w14:textId="53E5B7B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1AAF3" w14:textId="64655286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D82369" w14:textId="1E1BCDCD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36C28" w14:textId="19F21DD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8FB7E" w14:textId="786F7B06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4271A" w14:textId="7459BD58" w:rsidR="007F0858" w:rsidRPr="00395FED" w:rsidRDefault="007F085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doc.dr.sc. Dragana Mamić</w:t>
            </w:r>
            <w:r w:rsidR="0018627C" w:rsidRPr="00395FED">
              <w:rPr>
                <w:rFonts w:cstheme="minorHAnsi"/>
              </w:rPr>
              <w:t xml:space="preserve"> </w:t>
            </w:r>
          </w:p>
          <w:p w14:paraId="626F5AE9" w14:textId="17372CD4" w:rsidR="007F085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35FE7" w:rsidRPr="00D840FF">
              <w:rPr>
                <w:rFonts w:cstheme="minorHAnsi"/>
                <w:color w:val="00B050"/>
              </w:rPr>
              <w:t xml:space="preserve">Antonija </w:t>
            </w:r>
            <w:r w:rsidR="00D840FF" w:rsidRPr="00D840FF">
              <w:rPr>
                <w:rFonts w:cstheme="minorHAnsi"/>
                <w:color w:val="00B050"/>
              </w:rPr>
              <w:t>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56DFA" w:rsidRPr="00D840FF">
              <w:rPr>
                <w:rFonts w:cstheme="minorHAnsi"/>
                <w:color w:val="00B050"/>
              </w:rPr>
              <w:t>15/2</w:t>
            </w:r>
          </w:p>
        </w:tc>
      </w:tr>
      <w:tr w:rsidR="00D47D38" w:rsidRPr="00395FED" w14:paraId="36B68F4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0502" w14:textId="3E5C63AB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341324" w14:textId="05EF252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CF17D5" w14:textId="1AC8C8FA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2125C" w14:textId="0692491B" w:rsidR="00D47D38" w:rsidRPr="00395FED" w:rsidRDefault="009F22E6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170DF1" w14:textId="6D1939E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EAB13" w14:textId="7BCF50F2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9B8127" w14:textId="7584010D" w:rsidR="00D47D3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D47D38" w:rsidRPr="00395FED" w14:paraId="36ACDBB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90E2" w14:textId="36C81EC8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6F703" w14:textId="4270C19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ED774" w14:textId="350B487B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C3ACE" w14:textId="3D27743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8DD7B" w14:textId="0CE86EF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5A00F" w14:textId="2F0F489A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ECF3D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2C4A3A57" w14:textId="0721D4D6" w:rsidR="00D47D38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1429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D47D38" w:rsidRPr="00395FED" w14:paraId="0A37C626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472" w14:textId="76D240CF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8C8CE3" w14:textId="7ABFFD8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05A147" w14:textId="4BF53911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08FF35" w14:textId="3FC9EEFA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3342A2" w14:textId="199B2462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02B65" w14:textId="2F0824A8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E609E1" w14:textId="07FE2A1C" w:rsidR="00D47D38" w:rsidRPr="00395FED" w:rsidRDefault="0001381B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</w:t>
            </w:r>
            <w:r w:rsidR="00D47D38" w:rsidRPr="00395FED">
              <w:rPr>
                <w:rFonts w:cstheme="minorHAnsi"/>
                <w:color w:val="000000" w:themeColor="text1"/>
              </w:rPr>
              <w:t xml:space="preserve">. dr. sc. </w:t>
            </w:r>
            <w:r w:rsidRPr="00395FED">
              <w:rPr>
                <w:rFonts w:cstheme="minorHAnsi"/>
                <w:color w:val="000000" w:themeColor="text1"/>
              </w:rPr>
              <w:t>Ana Katalen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E136C8A" w14:textId="27D41CA4" w:rsidR="0001381B" w:rsidRPr="00395FED" w:rsidRDefault="0096534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8E1429" w:rsidRPr="00395FED" w14:paraId="61D48E0C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5562" w14:textId="4401B6A2" w:rsidR="008E1429" w:rsidRPr="00395FED" w:rsidRDefault="00E91100" w:rsidP="008E1429">
            <w:pPr>
              <w:rPr>
                <w:rFonts w:cstheme="minorHAnsi"/>
              </w:rPr>
            </w:pPr>
            <w:bookmarkStart w:id="2" w:name="_Hlk211587508"/>
            <w:r w:rsidRPr="00395FED">
              <w:rPr>
                <w:rFonts w:cstheme="minorHAnsi"/>
              </w:rPr>
              <w:t>8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0D3F36" w14:textId="326DC995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3EAD58" w14:textId="66730B6F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CE1AE" w14:textId="13DF0C2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BAD2CF" w14:textId="6BC3137C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6401E" w14:textId="35CF7030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6698EB" w14:textId="17B1F7CE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44468E79" w14:textId="3D1F53E4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</w:rPr>
              <w:t xml:space="preserve">Vedrana Veić, asist. </w:t>
            </w:r>
          </w:p>
        </w:tc>
      </w:tr>
      <w:tr w:rsidR="008E1429" w:rsidRPr="00395FED" w14:paraId="3150B584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5740" w14:textId="03EC7098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D1F383" w14:textId="73CAB964" w:rsidR="008E1429" w:rsidRPr="00395FED" w:rsidRDefault="008E1429" w:rsidP="008E1429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77CA72" w14:textId="720FA9E4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E59CB" w14:textId="0ABA5F6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E7AD8B" w14:textId="2E9B0C2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F97D72" w14:textId="0D2D6CB1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54995" w14:textId="4FE4CDA4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7185B3D4" w14:textId="04D867F6" w:rsidR="008E1429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56DFA" w:rsidRPr="00256DFA">
              <w:rPr>
                <w:rFonts w:cstheme="minorHAnsi"/>
                <w:color w:val="00B050"/>
              </w:rPr>
              <w:t>Ivona Tuđman</w:t>
            </w:r>
            <w:r w:rsidR="008E1429" w:rsidRPr="00256DFA">
              <w:rPr>
                <w:rFonts w:cstheme="minorHAnsi"/>
                <w:color w:val="00B050"/>
              </w:rPr>
              <w:t xml:space="preserve"> </w:t>
            </w:r>
            <w:r w:rsidR="00EC5B8F" w:rsidRPr="00256DFA">
              <w:rPr>
                <w:rFonts w:cstheme="minorHAnsi"/>
                <w:color w:val="00B050"/>
              </w:rPr>
              <w:t>30/2</w:t>
            </w:r>
          </w:p>
        </w:tc>
      </w:tr>
      <w:bookmarkEnd w:id="2"/>
      <w:tr w:rsidR="008E1429" w:rsidRPr="00395FED" w14:paraId="769667A3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5935" w14:textId="6E949F2B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AE7F9" w14:textId="635F8662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220B41" w14:textId="3F18D276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6B5FF" w14:textId="2AEB9EBB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50DB5E" w14:textId="79DC8D14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FC75FF" w14:textId="1D1D42E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0B218" w14:textId="77777777" w:rsidR="00F41B08" w:rsidRPr="00395FED" w:rsidRDefault="008E1429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 dr</w:t>
            </w:r>
            <w:r w:rsidRPr="00395FED">
              <w:rPr>
                <w:rFonts w:cstheme="minorHAnsi"/>
                <w:color w:val="000000" w:themeColor="text1"/>
              </w:rPr>
              <w:t xml:space="preserve">. sc. Damir Tomić  </w:t>
            </w:r>
          </w:p>
          <w:p w14:paraId="7A478799" w14:textId="5E62DDE1" w:rsidR="008E1429" w:rsidRPr="00395FED" w:rsidRDefault="000E1C92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41B08" w:rsidRPr="00395FED">
              <w:rPr>
                <w:rFonts w:cstheme="minorHAnsi"/>
                <w:color w:val="00B050"/>
              </w:rPr>
              <w:t xml:space="preserve">Ivana Ivandić </w:t>
            </w:r>
            <w:r w:rsidR="008E1429" w:rsidRPr="00395FED">
              <w:rPr>
                <w:rFonts w:cstheme="minorHAnsi"/>
                <w:color w:val="000000" w:themeColor="text1"/>
              </w:rPr>
              <w:t>15/2</w:t>
            </w:r>
          </w:p>
          <w:p w14:paraId="0A47911B" w14:textId="20D54A31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E1429" w:rsidRPr="00395FED" w14:paraId="45245875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4F0A" w14:textId="0135F30E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F17F" w14:textId="0A257D61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B7E30" w14:textId="77777777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A4C43D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938F8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B4FA6" w14:textId="069BB371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78B46B5" w14:textId="72D0B7DC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8E1429" w:rsidRPr="00395FED" w14:paraId="6336D859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C637" w14:textId="77777777" w:rsidR="008E1429" w:rsidRPr="00395FED" w:rsidRDefault="008E1429" w:rsidP="008E1429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58E318" w14:textId="77777777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B65F476" w14:textId="04601AD5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60036A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FE6B3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22596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8CD0D" w14:textId="77777777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F323C" w14:textId="77777777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8E1429" w:rsidRPr="00395FED" w14:paraId="64D40F1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57" w14:textId="378761BC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53199" w14:textId="2AAB6903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CAC2C" w14:textId="07ABAA4D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F5FBE9" w14:textId="5FB10C8F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DF115" w14:textId="7FC4B0E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A6B1DC" w14:textId="37C33AA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5D8151" w14:textId="6DB3F0EC" w:rsidR="00BB610F" w:rsidRPr="00395FED" w:rsidRDefault="00BB610F" w:rsidP="00BB610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061248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15D688" w14:textId="78E8E294" w:rsidR="008E1429" w:rsidRPr="00395FED" w:rsidRDefault="004039CE" w:rsidP="00BB610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8E1429" w:rsidRPr="00395FED" w14:paraId="1FBC5315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B422" w14:textId="7A709B29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B408A" w14:textId="0CE85888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7B851" w14:textId="57ADDD14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6A828" w14:textId="2D27E45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DF13A" w14:textId="5FC5A236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C3115" w14:textId="3BECEE26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43EBDD" w14:textId="545069C7" w:rsidR="008E1429" w:rsidRPr="00395FED" w:rsidRDefault="00F8492B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F8492B">
              <w:rPr>
                <w:rFonts w:cstheme="minorHAnsi"/>
                <w:color w:val="000000" w:themeColor="text1"/>
              </w:rPr>
              <w:t>Kristina Kovačić, asist.</w:t>
            </w:r>
          </w:p>
        </w:tc>
      </w:tr>
    </w:tbl>
    <w:p w14:paraId="41111714" w14:textId="77777777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sectPr w:rsidR="008155A2" w:rsidRPr="00395FE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0AF"/>
    <w:rsid w:val="00012B76"/>
    <w:rsid w:val="0001381B"/>
    <w:rsid w:val="00014DF2"/>
    <w:rsid w:val="0001786F"/>
    <w:rsid w:val="00021B2E"/>
    <w:rsid w:val="00024E97"/>
    <w:rsid w:val="00025D03"/>
    <w:rsid w:val="00027ACC"/>
    <w:rsid w:val="00027FAF"/>
    <w:rsid w:val="00032074"/>
    <w:rsid w:val="000328C3"/>
    <w:rsid w:val="0003307F"/>
    <w:rsid w:val="00034F42"/>
    <w:rsid w:val="00035B23"/>
    <w:rsid w:val="0004051D"/>
    <w:rsid w:val="00052B19"/>
    <w:rsid w:val="000548BD"/>
    <w:rsid w:val="000557A0"/>
    <w:rsid w:val="00060DEE"/>
    <w:rsid w:val="00060EC4"/>
    <w:rsid w:val="00061248"/>
    <w:rsid w:val="00064859"/>
    <w:rsid w:val="00066C39"/>
    <w:rsid w:val="00070F81"/>
    <w:rsid w:val="000731AC"/>
    <w:rsid w:val="0007790E"/>
    <w:rsid w:val="00080582"/>
    <w:rsid w:val="00082AA3"/>
    <w:rsid w:val="000877FD"/>
    <w:rsid w:val="000914EB"/>
    <w:rsid w:val="00091BA7"/>
    <w:rsid w:val="00097A26"/>
    <w:rsid w:val="00097AD7"/>
    <w:rsid w:val="000A193F"/>
    <w:rsid w:val="000A31E6"/>
    <w:rsid w:val="000A6EFE"/>
    <w:rsid w:val="000B01C8"/>
    <w:rsid w:val="000B343B"/>
    <w:rsid w:val="000B597F"/>
    <w:rsid w:val="000B764A"/>
    <w:rsid w:val="000D7CF8"/>
    <w:rsid w:val="000E1C92"/>
    <w:rsid w:val="000E3290"/>
    <w:rsid w:val="000E3927"/>
    <w:rsid w:val="000E3D94"/>
    <w:rsid w:val="000E5027"/>
    <w:rsid w:val="000E757D"/>
    <w:rsid w:val="000E777C"/>
    <w:rsid w:val="001002B0"/>
    <w:rsid w:val="0010072B"/>
    <w:rsid w:val="001010FC"/>
    <w:rsid w:val="001023D2"/>
    <w:rsid w:val="00104C74"/>
    <w:rsid w:val="00112D94"/>
    <w:rsid w:val="00114DAF"/>
    <w:rsid w:val="00116521"/>
    <w:rsid w:val="00117DF6"/>
    <w:rsid w:val="00121C66"/>
    <w:rsid w:val="00121DFB"/>
    <w:rsid w:val="00122FD4"/>
    <w:rsid w:val="001247E6"/>
    <w:rsid w:val="0012510D"/>
    <w:rsid w:val="00125688"/>
    <w:rsid w:val="0013387E"/>
    <w:rsid w:val="001346CB"/>
    <w:rsid w:val="00135224"/>
    <w:rsid w:val="00135CF7"/>
    <w:rsid w:val="00135FE7"/>
    <w:rsid w:val="0013638E"/>
    <w:rsid w:val="001379FC"/>
    <w:rsid w:val="00141C14"/>
    <w:rsid w:val="0014710C"/>
    <w:rsid w:val="00147881"/>
    <w:rsid w:val="00157344"/>
    <w:rsid w:val="00161C84"/>
    <w:rsid w:val="00167220"/>
    <w:rsid w:val="00167A2E"/>
    <w:rsid w:val="001713FC"/>
    <w:rsid w:val="00171593"/>
    <w:rsid w:val="00171CDC"/>
    <w:rsid w:val="00171F62"/>
    <w:rsid w:val="00173D0C"/>
    <w:rsid w:val="00173EBD"/>
    <w:rsid w:val="00174263"/>
    <w:rsid w:val="00176618"/>
    <w:rsid w:val="00176D1F"/>
    <w:rsid w:val="0018064D"/>
    <w:rsid w:val="00181990"/>
    <w:rsid w:val="00181CF5"/>
    <w:rsid w:val="0018627C"/>
    <w:rsid w:val="00186367"/>
    <w:rsid w:val="00186E83"/>
    <w:rsid w:val="00190E82"/>
    <w:rsid w:val="001A6407"/>
    <w:rsid w:val="001A7658"/>
    <w:rsid w:val="001B1ABD"/>
    <w:rsid w:val="001B1FF8"/>
    <w:rsid w:val="001B45B6"/>
    <w:rsid w:val="001B514D"/>
    <w:rsid w:val="001B6DDA"/>
    <w:rsid w:val="001B7A7A"/>
    <w:rsid w:val="001C29C4"/>
    <w:rsid w:val="001C37F5"/>
    <w:rsid w:val="001C48CA"/>
    <w:rsid w:val="001C679D"/>
    <w:rsid w:val="001C67D2"/>
    <w:rsid w:val="001C6E43"/>
    <w:rsid w:val="001D2B65"/>
    <w:rsid w:val="001D2C16"/>
    <w:rsid w:val="001D337C"/>
    <w:rsid w:val="001D4A9D"/>
    <w:rsid w:val="001D68D3"/>
    <w:rsid w:val="001D7241"/>
    <w:rsid w:val="001D775E"/>
    <w:rsid w:val="001D7BDB"/>
    <w:rsid w:val="001E7B54"/>
    <w:rsid w:val="001F3FBF"/>
    <w:rsid w:val="001F5834"/>
    <w:rsid w:val="001F620B"/>
    <w:rsid w:val="001F707B"/>
    <w:rsid w:val="00201A23"/>
    <w:rsid w:val="0020234F"/>
    <w:rsid w:val="00207201"/>
    <w:rsid w:val="00212D85"/>
    <w:rsid w:val="00217DF9"/>
    <w:rsid w:val="00225099"/>
    <w:rsid w:val="00232230"/>
    <w:rsid w:val="00232E35"/>
    <w:rsid w:val="00235B40"/>
    <w:rsid w:val="00241FF6"/>
    <w:rsid w:val="002432B5"/>
    <w:rsid w:val="0024695B"/>
    <w:rsid w:val="00246FE5"/>
    <w:rsid w:val="00251B22"/>
    <w:rsid w:val="002528B9"/>
    <w:rsid w:val="00252BA6"/>
    <w:rsid w:val="002558FF"/>
    <w:rsid w:val="00256376"/>
    <w:rsid w:val="00256DFA"/>
    <w:rsid w:val="002578B5"/>
    <w:rsid w:val="00257C9B"/>
    <w:rsid w:val="00260E72"/>
    <w:rsid w:val="00261E87"/>
    <w:rsid w:val="002652D4"/>
    <w:rsid w:val="00266009"/>
    <w:rsid w:val="002678F6"/>
    <w:rsid w:val="0027321B"/>
    <w:rsid w:val="00274C80"/>
    <w:rsid w:val="00275810"/>
    <w:rsid w:val="00280A93"/>
    <w:rsid w:val="00290D6C"/>
    <w:rsid w:val="00292E6B"/>
    <w:rsid w:val="002A689B"/>
    <w:rsid w:val="002A714E"/>
    <w:rsid w:val="002B0B89"/>
    <w:rsid w:val="002B529E"/>
    <w:rsid w:val="002C0406"/>
    <w:rsid w:val="002C0B9B"/>
    <w:rsid w:val="002C2B07"/>
    <w:rsid w:val="002C3C49"/>
    <w:rsid w:val="002C406C"/>
    <w:rsid w:val="002C59D0"/>
    <w:rsid w:val="002C7B19"/>
    <w:rsid w:val="002D226C"/>
    <w:rsid w:val="002D3AA8"/>
    <w:rsid w:val="002E2DAF"/>
    <w:rsid w:val="002E5653"/>
    <w:rsid w:val="002E59A6"/>
    <w:rsid w:val="002F0D14"/>
    <w:rsid w:val="002F6057"/>
    <w:rsid w:val="00300EF4"/>
    <w:rsid w:val="003046D8"/>
    <w:rsid w:val="00305161"/>
    <w:rsid w:val="003058E9"/>
    <w:rsid w:val="0030749C"/>
    <w:rsid w:val="003124C7"/>
    <w:rsid w:val="003155DD"/>
    <w:rsid w:val="00316785"/>
    <w:rsid w:val="00316F7A"/>
    <w:rsid w:val="00322129"/>
    <w:rsid w:val="0032619F"/>
    <w:rsid w:val="00330ABE"/>
    <w:rsid w:val="003310BF"/>
    <w:rsid w:val="00331E7F"/>
    <w:rsid w:val="00333CA0"/>
    <w:rsid w:val="00336C20"/>
    <w:rsid w:val="00340FA8"/>
    <w:rsid w:val="003456EC"/>
    <w:rsid w:val="00346A61"/>
    <w:rsid w:val="00347087"/>
    <w:rsid w:val="003502DB"/>
    <w:rsid w:val="0035102B"/>
    <w:rsid w:val="0035221C"/>
    <w:rsid w:val="00352B39"/>
    <w:rsid w:val="003645A8"/>
    <w:rsid w:val="00364AAE"/>
    <w:rsid w:val="003663D3"/>
    <w:rsid w:val="00367C6D"/>
    <w:rsid w:val="003733FB"/>
    <w:rsid w:val="003755B2"/>
    <w:rsid w:val="00376893"/>
    <w:rsid w:val="003809C6"/>
    <w:rsid w:val="003813C8"/>
    <w:rsid w:val="003819F6"/>
    <w:rsid w:val="003839C4"/>
    <w:rsid w:val="0038752A"/>
    <w:rsid w:val="00387F3D"/>
    <w:rsid w:val="0039051E"/>
    <w:rsid w:val="003919F2"/>
    <w:rsid w:val="00391E50"/>
    <w:rsid w:val="003954C3"/>
    <w:rsid w:val="00395FED"/>
    <w:rsid w:val="0039631E"/>
    <w:rsid w:val="003A048B"/>
    <w:rsid w:val="003A1ADD"/>
    <w:rsid w:val="003A6BA7"/>
    <w:rsid w:val="003A7F63"/>
    <w:rsid w:val="003B0899"/>
    <w:rsid w:val="003B1007"/>
    <w:rsid w:val="003B1EDB"/>
    <w:rsid w:val="003B2163"/>
    <w:rsid w:val="003B267B"/>
    <w:rsid w:val="003B4E9D"/>
    <w:rsid w:val="003B4FDE"/>
    <w:rsid w:val="003B51EF"/>
    <w:rsid w:val="003B68F2"/>
    <w:rsid w:val="003C60C8"/>
    <w:rsid w:val="003D066A"/>
    <w:rsid w:val="003E05D1"/>
    <w:rsid w:val="003E0C12"/>
    <w:rsid w:val="003F03D3"/>
    <w:rsid w:val="003F33DA"/>
    <w:rsid w:val="003F3FB4"/>
    <w:rsid w:val="003F62C2"/>
    <w:rsid w:val="004039CE"/>
    <w:rsid w:val="004130E2"/>
    <w:rsid w:val="00422859"/>
    <w:rsid w:val="00426BA0"/>
    <w:rsid w:val="0042709E"/>
    <w:rsid w:val="004300AB"/>
    <w:rsid w:val="004303B9"/>
    <w:rsid w:val="00431B20"/>
    <w:rsid w:val="0043360C"/>
    <w:rsid w:val="00433B60"/>
    <w:rsid w:val="00434153"/>
    <w:rsid w:val="0043640D"/>
    <w:rsid w:val="0044203A"/>
    <w:rsid w:val="0044447B"/>
    <w:rsid w:val="00446079"/>
    <w:rsid w:val="00453E95"/>
    <w:rsid w:val="00454351"/>
    <w:rsid w:val="0045609E"/>
    <w:rsid w:val="00456251"/>
    <w:rsid w:val="0045713A"/>
    <w:rsid w:val="00457190"/>
    <w:rsid w:val="0046039D"/>
    <w:rsid w:val="004604BE"/>
    <w:rsid w:val="0046587B"/>
    <w:rsid w:val="00466231"/>
    <w:rsid w:val="00467730"/>
    <w:rsid w:val="0047328A"/>
    <w:rsid w:val="004771B7"/>
    <w:rsid w:val="00480A7E"/>
    <w:rsid w:val="00481431"/>
    <w:rsid w:val="00490A81"/>
    <w:rsid w:val="00491ED4"/>
    <w:rsid w:val="00492345"/>
    <w:rsid w:val="00492F65"/>
    <w:rsid w:val="00495128"/>
    <w:rsid w:val="00497652"/>
    <w:rsid w:val="00497F11"/>
    <w:rsid w:val="004A3CE6"/>
    <w:rsid w:val="004A58D8"/>
    <w:rsid w:val="004B0B1C"/>
    <w:rsid w:val="004B3BA9"/>
    <w:rsid w:val="004B5F0F"/>
    <w:rsid w:val="004C0D6A"/>
    <w:rsid w:val="004C4D53"/>
    <w:rsid w:val="004C5F91"/>
    <w:rsid w:val="004D05A9"/>
    <w:rsid w:val="004D5BBA"/>
    <w:rsid w:val="004D71E6"/>
    <w:rsid w:val="004D7834"/>
    <w:rsid w:val="004E034A"/>
    <w:rsid w:val="004F2A50"/>
    <w:rsid w:val="004F5DBD"/>
    <w:rsid w:val="00504330"/>
    <w:rsid w:val="00504E62"/>
    <w:rsid w:val="00504FBB"/>
    <w:rsid w:val="00507EC7"/>
    <w:rsid w:val="00510292"/>
    <w:rsid w:val="00512756"/>
    <w:rsid w:val="00512947"/>
    <w:rsid w:val="00512F1C"/>
    <w:rsid w:val="00515B6F"/>
    <w:rsid w:val="0051635C"/>
    <w:rsid w:val="005179DC"/>
    <w:rsid w:val="00523BED"/>
    <w:rsid w:val="00532453"/>
    <w:rsid w:val="00533412"/>
    <w:rsid w:val="00535B94"/>
    <w:rsid w:val="0055065D"/>
    <w:rsid w:val="0055084D"/>
    <w:rsid w:val="00551938"/>
    <w:rsid w:val="005541CE"/>
    <w:rsid w:val="005614BB"/>
    <w:rsid w:val="0056158A"/>
    <w:rsid w:val="00561D36"/>
    <w:rsid w:val="0056288B"/>
    <w:rsid w:val="005631E9"/>
    <w:rsid w:val="00564AE9"/>
    <w:rsid w:val="0056610B"/>
    <w:rsid w:val="00567373"/>
    <w:rsid w:val="00580F46"/>
    <w:rsid w:val="005856FB"/>
    <w:rsid w:val="005860EB"/>
    <w:rsid w:val="00590DCF"/>
    <w:rsid w:val="005913F5"/>
    <w:rsid w:val="00591A2F"/>
    <w:rsid w:val="00595B63"/>
    <w:rsid w:val="005A22DB"/>
    <w:rsid w:val="005A4F9A"/>
    <w:rsid w:val="005A5291"/>
    <w:rsid w:val="005A7935"/>
    <w:rsid w:val="005A7CE8"/>
    <w:rsid w:val="005B1D84"/>
    <w:rsid w:val="005B25A0"/>
    <w:rsid w:val="005B5238"/>
    <w:rsid w:val="005C117D"/>
    <w:rsid w:val="005C2CD1"/>
    <w:rsid w:val="005C4122"/>
    <w:rsid w:val="005C530A"/>
    <w:rsid w:val="005C750E"/>
    <w:rsid w:val="005C75C5"/>
    <w:rsid w:val="005D00B5"/>
    <w:rsid w:val="005D0779"/>
    <w:rsid w:val="005D52A9"/>
    <w:rsid w:val="005D78E5"/>
    <w:rsid w:val="005E02EB"/>
    <w:rsid w:val="005E056F"/>
    <w:rsid w:val="005E0F92"/>
    <w:rsid w:val="005E33D6"/>
    <w:rsid w:val="005E377B"/>
    <w:rsid w:val="005E387F"/>
    <w:rsid w:val="00601390"/>
    <w:rsid w:val="006022F2"/>
    <w:rsid w:val="00602420"/>
    <w:rsid w:val="00603BB5"/>
    <w:rsid w:val="006066C9"/>
    <w:rsid w:val="00610013"/>
    <w:rsid w:val="00611ACE"/>
    <w:rsid w:val="00614AE3"/>
    <w:rsid w:val="00615B9F"/>
    <w:rsid w:val="00616783"/>
    <w:rsid w:val="006217C4"/>
    <w:rsid w:val="00626C60"/>
    <w:rsid w:val="00627B06"/>
    <w:rsid w:val="00627C64"/>
    <w:rsid w:val="00631CA1"/>
    <w:rsid w:val="006324F7"/>
    <w:rsid w:val="0063568E"/>
    <w:rsid w:val="00636DE0"/>
    <w:rsid w:val="006415B7"/>
    <w:rsid w:val="006427B1"/>
    <w:rsid w:val="0065410A"/>
    <w:rsid w:val="00654345"/>
    <w:rsid w:val="00654FC2"/>
    <w:rsid w:val="00655CD2"/>
    <w:rsid w:val="006604DE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938C0"/>
    <w:rsid w:val="006A30FE"/>
    <w:rsid w:val="006B0729"/>
    <w:rsid w:val="006B35C6"/>
    <w:rsid w:val="006B60FE"/>
    <w:rsid w:val="006B7BD2"/>
    <w:rsid w:val="006C0A7F"/>
    <w:rsid w:val="006C1690"/>
    <w:rsid w:val="006C23C5"/>
    <w:rsid w:val="006C3771"/>
    <w:rsid w:val="006D1F93"/>
    <w:rsid w:val="006D4DA3"/>
    <w:rsid w:val="006D55E2"/>
    <w:rsid w:val="006D5FB6"/>
    <w:rsid w:val="006D62DE"/>
    <w:rsid w:val="006E08C1"/>
    <w:rsid w:val="006E11F8"/>
    <w:rsid w:val="006F2EED"/>
    <w:rsid w:val="006F6216"/>
    <w:rsid w:val="007016D3"/>
    <w:rsid w:val="00701C64"/>
    <w:rsid w:val="00704558"/>
    <w:rsid w:val="00706616"/>
    <w:rsid w:val="0070717D"/>
    <w:rsid w:val="007121F7"/>
    <w:rsid w:val="007206E0"/>
    <w:rsid w:val="00723371"/>
    <w:rsid w:val="00724C98"/>
    <w:rsid w:val="0073310A"/>
    <w:rsid w:val="0073325C"/>
    <w:rsid w:val="0073633F"/>
    <w:rsid w:val="0073685F"/>
    <w:rsid w:val="0073790B"/>
    <w:rsid w:val="0074048F"/>
    <w:rsid w:val="007404F9"/>
    <w:rsid w:val="00741ECA"/>
    <w:rsid w:val="0074399E"/>
    <w:rsid w:val="00747F2C"/>
    <w:rsid w:val="00751E91"/>
    <w:rsid w:val="00754D38"/>
    <w:rsid w:val="00757109"/>
    <w:rsid w:val="00767D3C"/>
    <w:rsid w:val="00774743"/>
    <w:rsid w:val="007803B7"/>
    <w:rsid w:val="00782605"/>
    <w:rsid w:val="00785458"/>
    <w:rsid w:val="007877D8"/>
    <w:rsid w:val="00793FD0"/>
    <w:rsid w:val="007A751B"/>
    <w:rsid w:val="007B2455"/>
    <w:rsid w:val="007B48E9"/>
    <w:rsid w:val="007C310E"/>
    <w:rsid w:val="007C6B55"/>
    <w:rsid w:val="007D0A9E"/>
    <w:rsid w:val="007D1786"/>
    <w:rsid w:val="007D1862"/>
    <w:rsid w:val="007D2734"/>
    <w:rsid w:val="007D38D5"/>
    <w:rsid w:val="007D6E42"/>
    <w:rsid w:val="007D7DC3"/>
    <w:rsid w:val="007E022C"/>
    <w:rsid w:val="007E5DD1"/>
    <w:rsid w:val="007E5DF6"/>
    <w:rsid w:val="007E6341"/>
    <w:rsid w:val="007E6685"/>
    <w:rsid w:val="007F0858"/>
    <w:rsid w:val="007F6AB8"/>
    <w:rsid w:val="007F7CC9"/>
    <w:rsid w:val="008023E6"/>
    <w:rsid w:val="008041B5"/>
    <w:rsid w:val="00806C1A"/>
    <w:rsid w:val="0081289E"/>
    <w:rsid w:val="008155A2"/>
    <w:rsid w:val="00823263"/>
    <w:rsid w:val="00823677"/>
    <w:rsid w:val="00823DEB"/>
    <w:rsid w:val="00825E88"/>
    <w:rsid w:val="00830AF1"/>
    <w:rsid w:val="0083148D"/>
    <w:rsid w:val="00832A82"/>
    <w:rsid w:val="00832B9F"/>
    <w:rsid w:val="00832E6A"/>
    <w:rsid w:val="008345E2"/>
    <w:rsid w:val="00842FA6"/>
    <w:rsid w:val="00844D3B"/>
    <w:rsid w:val="00844DE4"/>
    <w:rsid w:val="00847F62"/>
    <w:rsid w:val="0085349E"/>
    <w:rsid w:val="0085464B"/>
    <w:rsid w:val="0085468E"/>
    <w:rsid w:val="00855FFD"/>
    <w:rsid w:val="008646C7"/>
    <w:rsid w:val="00872766"/>
    <w:rsid w:val="00877684"/>
    <w:rsid w:val="00880318"/>
    <w:rsid w:val="008851E4"/>
    <w:rsid w:val="0088685E"/>
    <w:rsid w:val="00886980"/>
    <w:rsid w:val="008950FE"/>
    <w:rsid w:val="008972B6"/>
    <w:rsid w:val="008A1555"/>
    <w:rsid w:val="008A6027"/>
    <w:rsid w:val="008A6ED8"/>
    <w:rsid w:val="008A74E1"/>
    <w:rsid w:val="008B02A8"/>
    <w:rsid w:val="008B0DC5"/>
    <w:rsid w:val="008B2E08"/>
    <w:rsid w:val="008C1612"/>
    <w:rsid w:val="008C53DC"/>
    <w:rsid w:val="008C5879"/>
    <w:rsid w:val="008C7C5B"/>
    <w:rsid w:val="008D2372"/>
    <w:rsid w:val="008E03AA"/>
    <w:rsid w:val="008E0609"/>
    <w:rsid w:val="008E1429"/>
    <w:rsid w:val="008E29DE"/>
    <w:rsid w:val="008E3E27"/>
    <w:rsid w:val="008E48C1"/>
    <w:rsid w:val="008E4B20"/>
    <w:rsid w:val="008F6C31"/>
    <w:rsid w:val="008F7047"/>
    <w:rsid w:val="00900645"/>
    <w:rsid w:val="00914720"/>
    <w:rsid w:val="00916B67"/>
    <w:rsid w:val="00917767"/>
    <w:rsid w:val="00922D79"/>
    <w:rsid w:val="00923155"/>
    <w:rsid w:val="00924288"/>
    <w:rsid w:val="00927ECB"/>
    <w:rsid w:val="00935611"/>
    <w:rsid w:val="00941EEB"/>
    <w:rsid w:val="00945244"/>
    <w:rsid w:val="00947A49"/>
    <w:rsid w:val="009512BF"/>
    <w:rsid w:val="00951755"/>
    <w:rsid w:val="00953ADE"/>
    <w:rsid w:val="009552AE"/>
    <w:rsid w:val="00957314"/>
    <w:rsid w:val="009614A3"/>
    <w:rsid w:val="0096193A"/>
    <w:rsid w:val="0096364C"/>
    <w:rsid w:val="00965345"/>
    <w:rsid w:val="00965AFE"/>
    <w:rsid w:val="009673EC"/>
    <w:rsid w:val="00986F65"/>
    <w:rsid w:val="00987F48"/>
    <w:rsid w:val="0099270F"/>
    <w:rsid w:val="009937F2"/>
    <w:rsid w:val="009960CD"/>
    <w:rsid w:val="00996CD5"/>
    <w:rsid w:val="009A1700"/>
    <w:rsid w:val="009A1A2E"/>
    <w:rsid w:val="009A268E"/>
    <w:rsid w:val="009A3074"/>
    <w:rsid w:val="009A4544"/>
    <w:rsid w:val="009B1F38"/>
    <w:rsid w:val="009B31F4"/>
    <w:rsid w:val="009C1E0A"/>
    <w:rsid w:val="009C35D2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78D4"/>
    <w:rsid w:val="009F0265"/>
    <w:rsid w:val="009F22E6"/>
    <w:rsid w:val="009F2B51"/>
    <w:rsid w:val="009F3869"/>
    <w:rsid w:val="009F44EF"/>
    <w:rsid w:val="009F5329"/>
    <w:rsid w:val="009F6237"/>
    <w:rsid w:val="009F7AAF"/>
    <w:rsid w:val="00A00667"/>
    <w:rsid w:val="00A00736"/>
    <w:rsid w:val="00A025AD"/>
    <w:rsid w:val="00A121CD"/>
    <w:rsid w:val="00A14B3A"/>
    <w:rsid w:val="00A243BD"/>
    <w:rsid w:val="00A24814"/>
    <w:rsid w:val="00A309C6"/>
    <w:rsid w:val="00A33CFC"/>
    <w:rsid w:val="00A35205"/>
    <w:rsid w:val="00A447C3"/>
    <w:rsid w:val="00A47D14"/>
    <w:rsid w:val="00A50093"/>
    <w:rsid w:val="00A715B1"/>
    <w:rsid w:val="00A7261D"/>
    <w:rsid w:val="00A7293F"/>
    <w:rsid w:val="00A732E6"/>
    <w:rsid w:val="00A75C15"/>
    <w:rsid w:val="00A77A60"/>
    <w:rsid w:val="00A805BF"/>
    <w:rsid w:val="00A80B05"/>
    <w:rsid w:val="00A81B7B"/>
    <w:rsid w:val="00A84939"/>
    <w:rsid w:val="00A85785"/>
    <w:rsid w:val="00A9232C"/>
    <w:rsid w:val="00A94F05"/>
    <w:rsid w:val="00AA27B7"/>
    <w:rsid w:val="00AA39E5"/>
    <w:rsid w:val="00AA5237"/>
    <w:rsid w:val="00AA7404"/>
    <w:rsid w:val="00AB13CC"/>
    <w:rsid w:val="00AB1824"/>
    <w:rsid w:val="00AB1AA0"/>
    <w:rsid w:val="00AB1AD0"/>
    <w:rsid w:val="00AB434D"/>
    <w:rsid w:val="00AB4A28"/>
    <w:rsid w:val="00AB5279"/>
    <w:rsid w:val="00AB6EEB"/>
    <w:rsid w:val="00AC12F8"/>
    <w:rsid w:val="00AC3405"/>
    <w:rsid w:val="00AC58A0"/>
    <w:rsid w:val="00AC70CB"/>
    <w:rsid w:val="00AD0AA7"/>
    <w:rsid w:val="00AD1ABE"/>
    <w:rsid w:val="00AD36F1"/>
    <w:rsid w:val="00AE5890"/>
    <w:rsid w:val="00AE6B9F"/>
    <w:rsid w:val="00AF06EC"/>
    <w:rsid w:val="00AF3ACB"/>
    <w:rsid w:val="00B0172F"/>
    <w:rsid w:val="00B01FDA"/>
    <w:rsid w:val="00B04183"/>
    <w:rsid w:val="00B0500C"/>
    <w:rsid w:val="00B070E6"/>
    <w:rsid w:val="00B10BF9"/>
    <w:rsid w:val="00B125E7"/>
    <w:rsid w:val="00B13DB3"/>
    <w:rsid w:val="00B142C3"/>
    <w:rsid w:val="00B14FA3"/>
    <w:rsid w:val="00B158E6"/>
    <w:rsid w:val="00B15DBE"/>
    <w:rsid w:val="00B17E57"/>
    <w:rsid w:val="00B26C19"/>
    <w:rsid w:val="00B32E52"/>
    <w:rsid w:val="00B35152"/>
    <w:rsid w:val="00B35801"/>
    <w:rsid w:val="00B370F2"/>
    <w:rsid w:val="00B37E19"/>
    <w:rsid w:val="00B525D6"/>
    <w:rsid w:val="00B61D73"/>
    <w:rsid w:val="00B6205D"/>
    <w:rsid w:val="00B67C2D"/>
    <w:rsid w:val="00B7218D"/>
    <w:rsid w:val="00B7499C"/>
    <w:rsid w:val="00B75D20"/>
    <w:rsid w:val="00B763AC"/>
    <w:rsid w:val="00B81C86"/>
    <w:rsid w:val="00B85CB8"/>
    <w:rsid w:val="00B91A40"/>
    <w:rsid w:val="00B944CD"/>
    <w:rsid w:val="00B946CA"/>
    <w:rsid w:val="00B97ACA"/>
    <w:rsid w:val="00BA2A65"/>
    <w:rsid w:val="00BA3B51"/>
    <w:rsid w:val="00BA589C"/>
    <w:rsid w:val="00BB610F"/>
    <w:rsid w:val="00BC5C55"/>
    <w:rsid w:val="00BD1F95"/>
    <w:rsid w:val="00BD6F19"/>
    <w:rsid w:val="00BE038B"/>
    <w:rsid w:val="00BE55B8"/>
    <w:rsid w:val="00BF087C"/>
    <w:rsid w:val="00BF224E"/>
    <w:rsid w:val="00BF46DA"/>
    <w:rsid w:val="00BF4A1F"/>
    <w:rsid w:val="00BF7B57"/>
    <w:rsid w:val="00BF7F04"/>
    <w:rsid w:val="00C0158A"/>
    <w:rsid w:val="00C06406"/>
    <w:rsid w:val="00C077A1"/>
    <w:rsid w:val="00C07E87"/>
    <w:rsid w:val="00C11DFE"/>
    <w:rsid w:val="00C13C60"/>
    <w:rsid w:val="00C1710A"/>
    <w:rsid w:val="00C20DD9"/>
    <w:rsid w:val="00C21BE6"/>
    <w:rsid w:val="00C266C2"/>
    <w:rsid w:val="00C30369"/>
    <w:rsid w:val="00C31C9F"/>
    <w:rsid w:val="00C331A6"/>
    <w:rsid w:val="00C401CA"/>
    <w:rsid w:val="00C440AB"/>
    <w:rsid w:val="00C458AF"/>
    <w:rsid w:val="00C45B39"/>
    <w:rsid w:val="00C526EF"/>
    <w:rsid w:val="00C52867"/>
    <w:rsid w:val="00C52F0D"/>
    <w:rsid w:val="00C569B4"/>
    <w:rsid w:val="00C65958"/>
    <w:rsid w:val="00C66C3B"/>
    <w:rsid w:val="00C66C4C"/>
    <w:rsid w:val="00C675CA"/>
    <w:rsid w:val="00C76F0C"/>
    <w:rsid w:val="00C81086"/>
    <w:rsid w:val="00C81699"/>
    <w:rsid w:val="00C9005F"/>
    <w:rsid w:val="00C90156"/>
    <w:rsid w:val="00C9073C"/>
    <w:rsid w:val="00C9239D"/>
    <w:rsid w:val="00C94A93"/>
    <w:rsid w:val="00C94C6E"/>
    <w:rsid w:val="00C954E4"/>
    <w:rsid w:val="00C97B3D"/>
    <w:rsid w:val="00CA1324"/>
    <w:rsid w:val="00CA509A"/>
    <w:rsid w:val="00CA571D"/>
    <w:rsid w:val="00CB135D"/>
    <w:rsid w:val="00CB2E53"/>
    <w:rsid w:val="00CB362B"/>
    <w:rsid w:val="00CD03C8"/>
    <w:rsid w:val="00CD158E"/>
    <w:rsid w:val="00CD5484"/>
    <w:rsid w:val="00CD718E"/>
    <w:rsid w:val="00CD79F0"/>
    <w:rsid w:val="00CE0AC8"/>
    <w:rsid w:val="00CE6130"/>
    <w:rsid w:val="00CE6E49"/>
    <w:rsid w:val="00CE7FFB"/>
    <w:rsid w:val="00CF480D"/>
    <w:rsid w:val="00D001CB"/>
    <w:rsid w:val="00D0307F"/>
    <w:rsid w:val="00D04319"/>
    <w:rsid w:val="00D06674"/>
    <w:rsid w:val="00D15F22"/>
    <w:rsid w:val="00D16296"/>
    <w:rsid w:val="00D21833"/>
    <w:rsid w:val="00D326C3"/>
    <w:rsid w:val="00D351E6"/>
    <w:rsid w:val="00D36336"/>
    <w:rsid w:val="00D3653B"/>
    <w:rsid w:val="00D4175C"/>
    <w:rsid w:val="00D41D14"/>
    <w:rsid w:val="00D42D0C"/>
    <w:rsid w:val="00D443B2"/>
    <w:rsid w:val="00D44C8D"/>
    <w:rsid w:val="00D47018"/>
    <w:rsid w:val="00D47D38"/>
    <w:rsid w:val="00D47E39"/>
    <w:rsid w:val="00D5079C"/>
    <w:rsid w:val="00D51090"/>
    <w:rsid w:val="00D57BDD"/>
    <w:rsid w:val="00D63B18"/>
    <w:rsid w:val="00D65B14"/>
    <w:rsid w:val="00D6622F"/>
    <w:rsid w:val="00D7136B"/>
    <w:rsid w:val="00D723CE"/>
    <w:rsid w:val="00D72A2D"/>
    <w:rsid w:val="00D7398D"/>
    <w:rsid w:val="00D739E6"/>
    <w:rsid w:val="00D7410D"/>
    <w:rsid w:val="00D74721"/>
    <w:rsid w:val="00D769B2"/>
    <w:rsid w:val="00D840FF"/>
    <w:rsid w:val="00D90814"/>
    <w:rsid w:val="00D90B0B"/>
    <w:rsid w:val="00D90F61"/>
    <w:rsid w:val="00D91874"/>
    <w:rsid w:val="00DA315D"/>
    <w:rsid w:val="00DA3988"/>
    <w:rsid w:val="00DB0CE1"/>
    <w:rsid w:val="00DB100E"/>
    <w:rsid w:val="00DB2FD6"/>
    <w:rsid w:val="00DB3DDF"/>
    <w:rsid w:val="00DC189C"/>
    <w:rsid w:val="00DC1B5F"/>
    <w:rsid w:val="00DC324D"/>
    <w:rsid w:val="00DC495E"/>
    <w:rsid w:val="00DC6543"/>
    <w:rsid w:val="00DD2AE4"/>
    <w:rsid w:val="00DD30AD"/>
    <w:rsid w:val="00DD7112"/>
    <w:rsid w:val="00DE3FFA"/>
    <w:rsid w:val="00DE5DB1"/>
    <w:rsid w:val="00DF14AF"/>
    <w:rsid w:val="00DF3FE2"/>
    <w:rsid w:val="00DF4507"/>
    <w:rsid w:val="00DF5920"/>
    <w:rsid w:val="00E03969"/>
    <w:rsid w:val="00E05CB4"/>
    <w:rsid w:val="00E113E5"/>
    <w:rsid w:val="00E149D1"/>
    <w:rsid w:val="00E21703"/>
    <w:rsid w:val="00E21998"/>
    <w:rsid w:val="00E21A42"/>
    <w:rsid w:val="00E24E94"/>
    <w:rsid w:val="00E2751D"/>
    <w:rsid w:val="00E31A67"/>
    <w:rsid w:val="00E31C3E"/>
    <w:rsid w:val="00E3284E"/>
    <w:rsid w:val="00E33574"/>
    <w:rsid w:val="00E3551E"/>
    <w:rsid w:val="00E35714"/>
    <w:rsid w:val="00E37BE2"/>
    <w:rsid w:val="00E40D3C"/>
    <w:rsid w:val="00E436F9"/>
    <w:rsid w:val="00E457E7"/>
    <w:rsid w:val="00E544F3"/>
    <w:rsid w:val="00E56862"/>
    <w:rsid w:val="00E57945"/>
    <w:rsid w:val="00E63BF0"/>
    <w:rsid w:val="00E65BF8"/>
    <w:rsid w:val="00E72640"/>
    <w:rsid w:val="00E73020"/>
    <w:rsid w:val="00E75DBB"/>
    <w:rsid w:val="00E76582"/>
    <w:rsid w:val="00E81DF0"/>
    <w:rsid w:val="00E87AEA"/>
    <w:rsid w:val="00E903E5"/>
    <w:rsid w:val="00E91100"/>
    <w:rsid w:val="00E92696"/>
    <w:rsid w:val="00E94F8F"/>
    <w:rsid w:val="00E966A2"/>
    <w:rsid w:val="00E96A3E"/>
    <w:rsid w:val="00EA5DE1"/>
    <w:rsid w:val="00EA693E"/>
    <w:rsid w:val="00EA7F04"/>
    <w:rsid w:val="00EB280A"/>
    <w:rsid w:val="00EC26D3"/>
    <w:rsid w:val="00EC2DB6"/>
    <w:rsid w:val="00EC3F82"/>
    <w:rsid w:val="00EC46DE"/>
    <w:rsid w:val="00EC5B8F"/>
    <w:rsid w:val="00ED1613"/>
    <w:rsid w:val="00ED1B05"/>
    <w:rsid w:val="00ED2F33"/>
    <w:rsid w:val="00EE07FE"/>
    <w:rsid w:val="00EE3498"/>
    <w:rsid w:val="00EE5C20"/>
    <w:rsid w:val="00EE5EB9"/>
    <w:rsid w:val="00EE6295"/>
    <w:rsid w:val="00EF2F23"/>
    <w:rsid w:val="00EF5B0C"/>
    <w:rsid w:val="00EF76CA"/>
    <w:rsid w:val="00F0159B"/>
    <w:rsid w:val="00F01DF4"/>
    <w:rsid w:val="00F01EE8"/>
    <w:rsid w:val="00F031AD"/>
    <w:rsid w:val="00F07F95"/>
    <w:rsid w:val="00F10890"/>
    <w:rsid w:val="00F112B1"/>
    <w:rsid w:val="00F142FE"/>
    <w:rsid w:val="00F15905"/>
    <w:rsid w:val="00F21A27"/>
    <w:rsid w:val="00F2384A"/>
    <w:rsid w:val="00F30013"/>
    <w:rsid w:val="00F31DA6"/>
    <w:rsid w:val="00F402A9"/>
    <w:rsid w:val="00F4184B"/>
    <w:rsid w:val="00F41B08"/>
    <w:rsid w:val="00F46675"/>
    <w:rsid w:val="00F46874"/>
    <w:rsid w:val="00F47195"/>
    <w:rsid w:val="00F539F5"/>
    <w:rsid w:val="00F54A06"/>
    <w:rsid w:val="00F5553D"/>
    <w:rsid w:val="00F5771C"/>
    <w:rsid w:val="00F579C7"/>
    <w:rsid w:val="00F60655"/>
    <w:rsid w:val="00F61605"/>
    <w:rsid w:val="00F618B7"/>
    <w:rsid w:val="00F62B7F"/>
    <w:rsid w:val="00F630CC"/>
    <w:rsid w:val="00F64F39"/>
    <w:rsid w:val="00F677C0"/>
    <w:rsid w:val="00F72839"/>
    <w:rsid w:val="00F73D2F"/>
    <w:rsid w:val="00F74B81"/>
    <w:rsid w:val="00F759D2"/>
    <w:rsid w:val="00F76745"/>
    <w:rsid w:val="00F76E15"/>
    <w:rsid w:val="00F83F44"/>
    <w:rsid w:val="00F8492B"/>
    <w:rsid w:val="00F84B97"/>
    <w:rsid w:val="00F8649B"/>
    <w:rsid w:val="00F86773"/>
    <w:rsid w:val="00F875F3"/>
    <w:rsid w:val="00F910AE"/>
    <w:rsid w:val="00F91B97"/>
    <w:rsid w:val="00F92943"/>
    <w:rsid w:val="00F92A8A"/>
    <w:rsid w:val="00F936C1"/>
    <w:rsid w:val="00F953C3"/>
    <w:rsid w:val="00F961BD"/>
    <w:rsid w:val="00F96928"/>
    <w:rsid w:val="00F979AE"/>
    <w:rsid w:val="00FA319F"/>
    <w:rsid w:val="00FA63EC"/>
    <w:rsid w:val="00FA72E2"/>
    <w:rsid w:val="00FB0278"/>
    <w:rsid w:val="00FB12BA"/>
    <w:rsid w:val="00FB273C"/>
    <w:rsid w:val="00FB29BD"/>
    <w:rsid w:val="00FB3351"/>
    <w:rsid w:val="00FB5DF7"/>
    <w:rsid w:val="00FB7461"/>
    <w:rsid w:val="00FC6CDE"/>
    <w:rsid w:val="00FC7467"/>
    <w:rsid w:val="00FD1FAE"/>
    <w:rsid w:val="00FD5447"/>
    <w:rsid w:val="00FD54C5"/>
    <w:rsid w:val="00FD7E80"/>
    <w:rsid w:val="00FE1917"/>
    <w:rsid w:val="00FE3E83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393F6BFA-A3F8-48AD-ACFD-0330C1C2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C404F-AEFE-40D3-8829-47A1A7C76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6</Pages>
  <Words>1447</Words>
  <Characters>8250</Characters>
  <Application>Microsoft Office Word</Application>
  <DocSecurity>0</DocSecurity>
  <Lines>68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43</cp:revision>
  <cp:lastPrinted>2025-07-21T07:59:00Z</cp:lastPrinted>
  <dcterms:created xsi:type="dcterms:W3CDTF">2024-10-28T14:10:00Z</dcterms:created>
  <dcterms:modified xsi:type="dcterms:W3CDTF">2026-02-11T07:11:00Z</dcterms:modified>
</cp:coreProperties>
</file>